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B2FFBF" w14:textId="77777777" w:rsidR="00801A2B" w:rsidRDefault="009D6B61" w:rsidP="00C70BBB">
      <w:pPr>
        <w:jc w:val="center"/>
        <w:rPr>
          <w:sz w:val="36"/>
          <w:szCs w:val="36"/>
        </w:rPr>
      </w:pPr>
      <w:r>
        <w:rPr>
          <w:noProof/>
          <w:lang w:val="en-US" w:eastAsia="zh-CN"/>
        </w:rPr>
        <w:drawing>
          <wp:inline distT="0" distB="0" distL="0" distR="0" wp14:anchorId="28B1795F" wp14:editId="3B89F147">
            <wp:extent cx="3033395" cy="694690"/>
            <wp:effectExtent l="19050" t="0" r="0" b="0"/>
            <wp:docPr id="1" name="Picture 1" descr="2004-NPcrestHori_B-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004-NPcrestHori_B-W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3395" cy="6946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A2B23" w14:textId="77777777" w:rsidR="00B4753E" w:rsidRDefault="00B4753E" w:rsidP="00C70BBB">
      <w:pPr>
        <w:jc w:val="center"/>
        <w:rPr>
          <w:rFonts w:ascii="Arial" w:hAnsi="Arial" w:cs="Arial"/>
          <w:b/>
          <w:color w:val="FF0000"/>
          <w:sz w:val="32"/>
          <w:szCs w:val="32"/>
        </w:rPr>
      </w:pPr>
    </w:p>
    <w:p w14:paraId="7B25B501" w14:textId="77777777" w:rsidR="006F2CA9" w:rsidRDefault="006F2CA9" w:rsidP="00C70BBB">
      <w:pPr>
        <w:jc w:val="center"/>
        <w:rPr>
          <w:rFonts w:ascii="Arial" w:hAnsi="Arial" w:cs="Arial"/>
          <w:b/>
          <w:color w:val="FF0000"/>
          <w:sz w:val="32"/>
          <w:szCs w:val="32"/>
        </w:rPr>
      </w:pPr>
    </w:p>
    <w:p w14:paraId="6E13E308" w14:textId="55A1A506" w:rsidR="007B4FBD" w:rsidRPr="00B4753E" w:rsidRDefault="00D3205F" w:rsidP="007B4FBD">
      <w:pPr>
        <w:jc w:val="center"/>
        <w:rPr>
          <w:rFonts w:ascii="Arial" w:hAnsi="Arial" w:cs="Arial"/>
          <w:b/>
          <w:color w:val="FF0000"/>
          <w:sz w:val="36"/>
          <w:szCs w:val="36"/>
        </w:rPr>
      </w:pPr>
      <w:r>
        <w:rPr>
          <w:rFonts w:ascii="Arial" w:hAnsi="Arial" w:cs="Arial"/>
          <w:b/>
          <w:color w:val="FF0000"/>
          <w:sz w:val="36"/>
          <w:szCs w:val="36"/>
        </w:rPr>
        <w:t>Technologies for Financial Industry</w:t>
      </w:r>
    </w:p>
    <w:p w14:paraId="728D7115" w14:textId="502B48BB" w:rsidR="00243B00" w:rsidRPr="005330E9" w:rsidRDefault="00243B00" w:rsidP="00243B00">
      <w:pPr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Year </w:t>
      </w:r>
      <w:r w:rsidR="00ED22B7">
        <w:rPr>
          <w:rFonts w:ascii="Arial" w:hAnsi="Arial" w:cs="Arial"/>
          <w:sz w:val="28"/>
          <w:szCs w:val="28"/>
        </w:rPr>
        <w:t>2/</w:t>
      </w:r>
      <w:r w:rsidR="00517336">
        <w:rPr>
          <w:rFonts w:ascii="Arial" w:hAnsi="Arial" w:cs="Arial"/>
          <w:sz w:val="28"/>
          <w:szCs w:val="28"/>
        </w:rPr>
        <w:t>3 (2021/22</w:t>
      </w:r>
      <w:r w:rsidR="00D3205F">
        <w:rPr>
          <w:rFonts w:ascii="Arial" w:hAnsi="Arial" w:cs="Arial"/>
          <w:sz w:val="28"/>
          <w:szCs w:val="28"/>
        </w:rPr>
        <w:t xml:space="preserve">), Semester </w:t>
      </w:r>
      <w:r w:rsidR="00ED22B7">
        <w:rPr>
          <w:rFonts w:ascii="Arial" w:hAnsi="Arial" w:cs="Arial"/>
          <w:sz w:val="28"/>
          <w:szCs w:val="28"/>
        </w:rPr>
        <w:t>3/</w:t>
      </w:r>
      <w:r w:rsidR="00D3205F">
        <w:rPr>
          <w:rFonts w:ascii="Arial" w:hAnsi="Arial" w:cs="Arial"/>
          <w:sz w:val="28"/>
          <w:szCs w:val="28"/>
        </w:rPr>
        <w:t>5</w:t>
      </w:r>
    </w:p>
    <w:p w14:paraId="37381A8E" w14:textId="77777777" w:rsidR="00161EDF" w:rsidRPr="005330E9" w:rsidRDefault="00161EDF" w:rsidP="00161EDF">
      <w:pPr>
        <w:jc w:val="center"/>
        <w:rPr>
          <w:rFonts w:ascii="Arial" w:hAnsi="Arial" w:cs="Arial"/>
          <w:sz w:val="28"/>
          <w:szCs w:val="28"/>
        </w:rPr>
      </w:pPr>
    </w:p>
    <w:p w14:paraId="7E5F9106" w14:textId="77777777" w:rsidR="00161EDF" w:rsidRDefault="00161EDF" w:rsidP="00161EDF">
      <w:pPr>
        <w:rPr>
          <w:rFonts w:ascii="Arial" w:hAnsi="Arial" w:cs="Arial"/>
        </w:rPr>
      </w:pPr>
    </w:p>
    <w:p w14:paraId="334B9269" w14:textId="77777777" w:rsidR="00A72F91" w:rsidRPr="005330E9" w:rsidRDefault="00A72F91" w:rsidP="00161EDF">
      <w:pPr>
        <w:rPr>
          <w:rFonts w:ascii="Arial" w:hAnsi="Arial" w:cs="Arial"/>
        </w:rPr>
      </w:pPr>
    </w:p>
    <w:p w14:paraId="753C8A1A" w14:textId="77777777" w:rsidR="00161EDF" w:rsidRPr="005330E9" w:rsidRDefault="00161EDF" w:rsidP="00161EDF">
      <w:pPr>
        <w:pStyle w:val="Heading2"/>
        <w:jc w:val="center"/>
        <w:rPr>
          <w:rFonts w:ascii="Arial" w:hAnsi="Arial" w:cs="Arial"/>
          <w:sz w:val="24"/>
          <w:u w:val="single"/>
        </w:rPr>
      </w:pPr>
      <w:smartTag w:uri="urn:schemas-microsoft-com:office:smarttags" w:element="place">
        <w:smartTag w:uri="urn:schemas-microsoft-com:office:smarttags" w:element="PlaceType">
          <w:r w:rsidRPr="005330E9">
            <w:rPr>
              <w:rFonts w:ascii="Arial" w:hAnsi="Arial" w:cs="Arial"/>
              <w:sz w:val="24"/>
              <w:u w:val="single"/>
            </w:rPr>
            <w:t>SCHOOL</w:t>
          </w:r>
        </w:smartTag>
        <w:r w:rsidRPr="005330E9">
          <w:rPr>
            <w:rFonts w:ascii="Arial" w:hAnsi="Arial" w:cs="Arial"/>
            <w:sz w:val="24"/>
            <w:u w:val="single"/>
          </w:rPr>
          <w:t xml:space="preserve"> OF </w:t>
        </w:r>
        <w:smartTag w:uri="urn:schemas-microsoft-com:office:smarttags" w:element="PlaceName">
          <w:r>
            <w:rPr>
              <w:rFonts w:ascii="Arial" w:hAnsi="Arial" w:cs="Arial"/>
              <w:sz w:val="24"/>
              <w:u w:val="single"/>
            </w:rPr>
            <w:t>INFOCOMM</w:t>
          </w:r>
        </w:smartTag>
      </w:smartTag>
      <w:r w:rsidRPr="005330E9">
        <w:rPr>
          <w:rFonts w:ascii="Arial" w:hAnsi="Arial" w:cs="Arial"/>
          <w:sz w:val="24"/>
          <w:u w:val="single"/>
        </w:rPr>
        <w:t xml:space="preserve"> TECHNOLOGY</w:t>
      </w:r>
    </w:p>
    <w:p w14:paraId="3DF3941E" w14:textId="27920228" w:rsidR="007B4FBD" w:rsidRDefault="007B4FBD" w:rsidP="007B4FB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Diploma in Financial Informatics</w:t>
      </w:r>
    </w:p>
    <w:p w14:paraId="2769724E" w14:textId="57CAC374" w:rsidR="00ED22B7" w:rsidRPr="005330E9" w:rsidRDefault="00ED22B7" w:rsidP="007B4FBD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Diploma in Information Technology</w:t>
      </w:r>
    </w:p>
    <w:p w14:paraId="253E6DD0" w14:textId="77777777" w:rsidR="00161EDF" w:rsidRDefault="00161EDF" w:rsidP="00161EDF">
      <w:pPr>
        <w:tabs>
          <w:tab w:val="left" w:pos="4320"/>
        </w:tabs>
        <w:rPr>
          <w:rFonts w:ascii="Arial" w:hAnsi="Arial" w:cs="Arial"/>
        </w:rPr>
      </w:pPr>
    </w:p>
    <w:p w14:paraId="6707800E" w14:textId="77777777" w:rsidR="00161EDF" w:rsidRDefault="00161EDF" w:rsidP="00161EDF">
      <w:pPr>
        <w:tabs>
          <w:tab w:val="left" w:pos="4320"/>
        </w:tabs>
        <w:rPr>
          <w:rFonts w:ascii="Arial" w:hAnsi="Arial" w:cs="Arial"/>
        </w:rPr>
      </w:pPr>
    </w:p>
    <w:p w14:paraId="25C87B78" w14:textId="4B8902E0" w:rsidR="00161EDF" w:rsidRPr="007968CE" w:rsidRDefault="00044266" w:rsidP="00161EDF">
      <w:pPr>
        <w:jc w:val="center"/>
        <w:rPr>
          <w:rFonts w:ascii="Arial" w:hAnsi="Arial" w:cs="Arial"/>
          <w:b/>
          <w:color w:val="FF0000"/>
          <w:sz w:val="40"/>
          <w:szCs w:val="40"/>
        </w:rPr>
      </w:pPr>
      <w:r>
        <w:rPr>
          <w:rFonts w:ascii="Arial" w:hAnsi="Arial" w:cs="Arial"/>
          <w:b/>
          <w:color w:val="FF0000"/>
          <w:sz w:val="40"/>
          <w:szCs w:val="40"/>
        </w:rPr>
        <w:t>TFI-13</w:t>
      </w:r>
      <w:r w:rsidR="005116B3">
        <w:rPr>
          <w:rFonts w:ascii="Arial" w:hAnsi="Arial" w:cs="Arial"/>
          <w:b/>
          <w:color w:val="FF0000"/>
          <w:sz w:val="40"/>
          <w:szCs w:val="40"/>
        </w:rPr>
        <w:t>-</w:t>
      </w:r>
      <w:r w:rsidR="00353FD2">
        <w:rPr>
          <w:rFonts w:ascii="Arial" w:hAnsi="Arial" w:cs="Arial"/>
          <w:b/>
          <w:color w:val="FF0000"/>
          <w:sz w:val="40"/>
          <w:szCs w:val="40"/>
        </w:rPr>
        <w:t>02</w:t>
      </w:r>
      <w:r w:rsidR="00D3205F">
        <w:rPr>
          <w:rFonts w:ascii="Arial" w:hAnsi="Arial" w:cs="Arial"/>
          <w:b/>
          <w:color w:val="FF0000"/>
          <w:sz w:val="40"/>
          <w:szCs w:val="40"/>
        </w:rPr>
        <w:t>-Exercise</w:t>
      </w:r>
    </w:p>
    <w:p w14:paraId="17357107" w14:textId="77777777" w:rsidR="00161EDF" w:rsidRPr="008C528B" w:rsidRDefault="00161EDF" w:rsidP="00161EDF">
      <w:pPr>
        <w:tabs>
          <w:tab w:val="left" w:pos="360"/>
          <w:tab w:val="left" w:pos="4320"/>
        </w:tabs>
        <w:ind w:left="540"/>
        <w:jc w:val="both"/>
        <w:rPr>
          <w:b/>
        </w:rPr>
      </w:pPr>
    </w:p>
    <w:p w14:paraId="1E534141" w14:textId="77777777" w:rsidR="00011332" w:rsidRPr="00E85C3A" w:rsidRDefault="00011332" w:rsidP="00E85C3A">
      <w:pPr>
        <w:tabs>
          <w:tab w:val="left" w:pos="360"/>
          <w:tab w:val="left" w:pos="4320"/>
        </w:tabs>
        <w:ind w:left="900"/>
        <w:rPr>
          <w:rFonts w:ascii="Arial" w:hAnsi="Arial" w:cs="Arial"/>
        </w:rPr>
        <w:sectPr w:rsidR="00011332" w:rsidRPr="00E85C3A" w:rsidSect="000D28A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9" w:h="16834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7AFB0A6A" w14:textId="60354039" w:rsidR="000D3CF4" w:rsidRPr="00131485" w:rsidRDefault="007A5AA1" w:rsidP="000D3CF4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tabs>
          <w:tab w:val="left" w:pos="8280"/>
        </w:tabs>
        <w:ind w:right="-25"/>
        <w:jc w:val="both"/>
        <w:rPr>
          <w:rFonts w:ascii="Arial" w:hAnsi="Arial" w:cs="Arial"/>
          <w:smallCaps/>
          <w:sz w:val="22"/>
          <w:szCs w:val="22"/>
        </w:rPr>
      </w:pPr>
      <w:r w:rsidRPr="00131485">
        <w:rPr>
          <w:rFonts w:ascii="Arial" w:hAnsi="Arial" w:cs="Arial"/>
          <w:b/>
          <w:smallCaps/>
          <w:sz w:val="22"/>
          <w:szCs w:val="22"/>
        </w:rPr>
        <w:lastRenderedPageBreak/>
        <w:t>1.</w:t>
      </w:r>
      <w:r w:rsidR="00112B16">
        <w:rPr>
          <w:rFonts w:ascii="Arial" w:hAnsi="Arial" w:cs="Arial"/>
          <w:b/>
          <w:smallCaps/>
          <w:sz w:val="22"/>
          <w:szCs w:val="22"/>
        </w:rPr>
        <w:t xml:space="preserve">  Practical</w:t>
      </w:r>
    </w:p>
    <w:p w14:paraId="0BCB805E" w14:textId="77777777" w:rsidR="000D3CF4" w:rsidRPr="00131485" w:rsidRDefault="000D3CF4" w:rsidP="000D3CF4">
      <w:pPr>
        <w:ind w:right="576"/>
        <w:jc w:val="both"/>
        <w:rPr>
          <w:rFonts w:ascii="Arial" w:hAnsi="Arial" w:cs="Arial"/>
          <w:sz w:val="22"/>
          <w:szCs w:val="22"/>
        </w:rPr>
      </w:pPr>
    </w:p>
    <w:p w14:paraId="6ECB4AED" w14:textId="77777777" w:rsidR="00D64933" w:rsidRPr="00044266" w:rsidRDefault="00D64933" w:rsidP="00D6493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ownload the attached “Lesson 13-Materials</w:t>
      </w:r>
      <w:r w:rsidRPr="00044266">
        <w:rPr>
          <w:rFonts w:ascii="Arial" w:hAnsi="Arial" w:cs="Arial"/>
          <w:sz w:val="22"/>
          <w:szCs w:val="22"/>
        </w:rPr>
        <w:t>”</w:t>
      </w:r>
      <w:r>
        <w:rPr>
          <w:rFonts w:ascii="Arial" w:hAnsi="Arial" w:cs="Arial"/>
          <w:sz w:val="22"/>
          <w:szCs w:val="22"/>
        </w:rPr>
        <w:t xml:space="preserve"> folder</w:t>
      </w:r>
      <w:r w:rsidRPr="00044266">
        <w:rPr>
          <w:rFonts w:ascii="Arial" w:hAnsi="Arial" w:cs="Arial"/>
          <w:sz w:val="22"/>
          <w:szCs w:val="22"/>
        </w:rPr>
        <w:t>, double click</w:t>
      </w:r>
      <w:r>
        <w:rPr>
          <w:rFonts w:ascii="Arial" w:hAnsi="Arial" w:cs="Arial"/>
          <w:sz w:val="22"/>
          <w:szCs w:val="22"/>
        </w:rPr>
        <w:t xml:space="preserve"> the “Workflow</w:t>
      </w:r>
      <w:r w:rsidRPr="00044266">
        <w:rPr>
          <w:rFonts w:ascii="Arial" w:hAnsi="Arial" w:cs="Arial"/>
          <w:sz w:val="22"/>
          <w:szCs w:val="22"/>
        </w:rPr>
        <w:t>” which will show a RPA solution implemented to achieve the following tasks:</w:t>
      </w:r>
    </w:p>
    <w:p w14:paraId="080663D5" w14:textId="77777777" w:rsidR="00D64933" w:rsidRDefault="00D64933" w:rsidP="00D64933">
      <w:pPr>
        <w:pStyle w:val="ListParagraph"/>
        <w:ind w:left="0"/>
        <w:jc w:val="both"/>
        <w:rPr>
          <w:rFonts w:ascii="Arial" w:hAnsi="Arial" w:cs="Arial"/>
        </w:rPr>
      </w:pPr>
    </w:p>
    <w:p w14:paraId="78308E0F" w14:textId="77777777" w:rsidR="00D64933" w:rsidRPr="00044266" w:rsidRDefault="00D64933" w:rsidP="00D64933">
      <w:pPr>
        <w:pStyle w:val="ListParagraph"/>
        <w:ind w:left="0"/>
        <w:jc w:val="both"/>
        <w:rPr>
          <w:rFonts w:ascii="Arial" w:hAnsi="Arial" w:cs="Arial"/>
          <w:i/>
          <w:sz w:val="22"/>
          <w:szCs w:val="22"/>
        </w:rPr>
      </w:pPr>
      <w:r w:rsidRPr="00044266">
        <w:rPr>
          <w:rFonts w:ascii="Arial" w:hAnsi="Arial" w:cs="Arial"/>
          <w:i/>
          <w:sz w:val="22"/>
          <w:szCs w:val="22"/>
        </w:rPr>
        <w:t>Pseudocode</w:t>
      </w:r>
    </w:p>
    <w:p w14:paraId="79C6D1AD" w14:textId="77777777" w:rsidR="00D64933" w:rsidRDefault="00D64933" w:rsidP="00D64933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Input Dialog activity that acquires the number of entries required as a variable [value]</w:t>
      </w:r>
    </w:p>
    <w:p w14:paraId="5B66E058" w14:textId="77777777" w:rsidR="00D64933" w:rsidRDefault="00D64933" w:rsidP="00D64933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n Assign a new list that will contain the names of the participants [nameList]</w:t>
      </w:r>
    </w:p>
    <w:p w14:paraId="14B96B9C" w14:textId="77777777" w:rsidR="00D64933" w:rsidRDefault="00D64933" w:rsidP="00D64933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While activity that checks if the counter is lesser than or equals to the value variable and processes the following activities.</w:t>
      </w:r>
    </w:p>
    <w:p w14:paraId="2861F8C5" w14:textId="77777777" w:rsidR="00D64933" w:rsidRDefault="00D64933" w:rsidP="00D64933">
      <w:pPr>
        <w:pStyle w:val="ListParagraph"/>
        <w:numPr>
          <w:ilvl w:val="1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Input Dialog activity that acquires the name of each participant</w:t>
      </w:r>
    </w:p>
    <w:p w14:paraId="519160C7" w14:textId="77777777" w:rsidR="00D64933" w:rsidRDefault="00D64933" w:rsidP="00D64933">
      <w:pPr>
        <w:pStyle w:val="ListParagraph"/>
        <w:numPr>
          <w:ilvl w:val="1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increment of the counter variable</w:t>
      </w:r>
    </w:p>
    <w:p w14:paraId="513A8982" w14:textId="77777777" w:rsidR="00D64933" w:rsidRDefault="00D64933" w:rsidP="00D64933">
      <w:pPr>
        <w:pStyle w:val="ListParagraph"/>
        <w:numPr>
          <w:ilvl w:val="1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storage of each participant name into the nameList variable</w:t>
      </w:r>
    </w:p>
    <w:p w14:paraId="4DBA2A8D" w14:textId="77777777" w:rsidR="00D64933" w:rsidRDefault="00D64933" w:rsidP="00D64933">
      <w:pPr>
        <w:pStyle w:val="ListParagraph"/>
        <w:numPr>
          <w:ilvl w:val="0"/>
          <w:numId w:val="4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For Each activity to display each of the participants name details.</w:t>
      </w:r>
    </w:p>
    <w:p w14:paraId="79FF3365" w14:textId="77777777" w:rsidR="00D64933" w:rsidRDefault="00D64933" w:rsidP="00D64933">
      <w:pPr>
        <w:ind w:left="720"/>
        <w:jc w:val="both"/>
        <w:rPr>
          <w:rFonts w:ascii="Arial" w:hAnsi="Arial" w:cs="Arial"/>
        </w:rPr>
      </w:pPr>
    </w:p>
    <w:p w14:paraId="4E63912B" w14:textId="77777777" w:rsidR="00D64933" w:rsidRPr="00044266" w:rsidRDefault="00D64933" w:rsidP="00D64933">
      <w:pPr>
        <w:jc w:val="both"/>
        <w:rPr>
          <w:rFonts w:ascii="Arial" w:hAnsi="Arial" w:cs="Arial"/>
          <w:sz w:val="22"/>
          <w:szCs w:val="22"/>
        </w:rPr>
      </w:pPr>
      <w:r w:rsidRPr="00044266">
        <w:rPr>
          <w:rFonts w:ascii="Arial" w:hAnsi="Arial" w:cs="Arial"/>
          <w:sz w:val="22"/>
          <w:szCs w:val="22"/>
        </w:rPr>
        <w:t>Legend: [*****] – Variable name in squared brackets</w:t>
      </w:r>
    </w:p>
    <w:p w14:paraId="5CC4F29D" w14:textId="77777777" w:rsidR="00D64933" w:rsidRDefault="00D64933" w:rsidP="00D64933">
      <w:pPr>
        <w:jc w:val="both"/>
        <w:rPr>
          <w:rFonts w:ascii="Arial" w:hAnsi="Arial" w:cs="Arial"/>
          <w:sz w:val="22"/>
          <w:szCs w:val="22"/>
        </w:rPr>
      </w:pPr>
    </w:p>
    <w:p w14:paraId="0A9C62A1" w14:textId="77777777" w:rsidR="00D64933" w:rsidRDefault="00D64933" w:rsidP="00D64933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he Participant Details (3 Participants)</w:t>
      </w:r>
    </w:p>
    <w:p w14:paraId="2C807C0D" w14:textId="77777777" w:rsidR="00D64933" w:rsidRDefault="00D64933" w:rsidP="00D64933">
      <w:pPr>
        <w:jc w:val="both"/>
        <w:rPr>
          <w:rFonts w:ascii="Arial" w:hAnsi="Arial" w:cs="Arial"/>
          <w:sz w:val="22"/>
          <w:szCs w:val="22"/>
        </w:rPr>
      </w:pPr>
    </w:p>
    <w:p w14:paraId="5823D617" w14:textId="77777777" w:rsidR="00D64933" w:rsidRDefault="00D64933" w:rsidP="00D64933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rry</w:t>
      </w:r>
    </w:p>
    <w:p w14:paraId="71D90240" w14:textId="77777777" w:rsidR="00D64933" w:rsidRDefault="00D64933" w:rsidP="00D64933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Larry</w:t>
      </w:r>
    </w:p>
    <w:p w14:paraId="2D383F8C" w14:textId="77777777" w:rsidR="00D64933" w:rsidRPr="0046566A" w:rsidRDefault="00D64933" w:rsidP="00D64933">
      <w:pPr>
        <w:pStyle w:val="ListParagraph"/>
        <w:numPr>
          <w:ilvl w:val="0"/>
          <w:numId w:val="10"/>
        </w:num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Kerry</w:t>
      </w:r>
    </w:p>
    <w:p w14:paraId="61EA9FB8" w14:textId="77777777" w:rsidR="00D64933" w:rsidRPr="00044266" w:rsidRDefault="00D64933" w:rsidP="00D64933">
      <w:pPr>
        <w:jc w:val="both"/>
        <w:rPr>
          <w:rFonts w:ascii="Arial" w:hAnsi="Arial" w:cs="Arial"/>
          <w:sz w:val="22"/>
          <w:szCs w:val="22"/>
        </w:rPr>
      </w:pPr>
    </w:p>
    <w:p w14:paraId="00FE4916" w14:textId="77777777" w:rsidR="00D64933" w:rsidRPr="00044266" w:rsidRDefault="00D64933" w:rsidP="00D64933">
      <w:pPr>
        <w:pStyle w:val="ListParagraph"/>
        <w:ind w:left="0"/>
        <w:jc w:val="both"/>
        <w:rPr>
          <w:rFonts w:ascii="Arial" w:hAnsi="Arial" w:cs="Arial"/>
          <w:sz w:val="22"/>
          <w:szCs w:val="22"/>
        </w:rPr>
      </w:pPr>
      <w:r w:rsidRPr="00044266">
        <w:rPr>
          <w:rFonts w:ascii="Arial" w:hAnsi="Arial" w:cs="Arial"/>
          <w:sz w:val="22"/>
          <w:szCs w:val="22"/>
        </w:rPr>
        <w:t>The RPA solution does not execute as there are errors that prevent the process from running smoothly.</w:t>
      </w:r>
    </w:p>
    <w:p w14:paraId="36469268" w14:textId="77777777" w:rsidR="00D64933" w:rsidRPr="00044266" w:rsidRDefault="00D64933" w:rsidP="00D64933">
      <w:pPr>
        <w:pStyle w:val="ListParagraph"/>
        <w:ind w:left="709"/>
        <w:jc w:val="both"/>
        <w:rPr>
          <w:rFonts w:ascii="Arial" w:hAnsi="Arial" w:cs="Arial"/>
          <w:sz w:val="22"/>
          <w:szCs w:val="22"/>
        </w:rPr>
      </w:pPr>
    </w:p>
    <w:p w14:paraId="4C6B6936" w14:textId="77777777" w:rsidR="00D64933" w:rsidRPr="00044266" w:rsidRDefault="00D64933" w:rsidP="00D64933">
      <w:pPr>
        <w:spacing w:line="259" w:lineRule="auto"/>
        <w:contextualSpacing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dentify and correct the errors and take a screenshot of the eventual display output.</w:t>
      </w:r>
    </w:p>
    <w:p w14:paraId="62220BF3" w14:textId="77777777" w:rsidR="00044266" w:rsidRPr="00FC3DF3" w:rsidRDefault="00044266" w:rsidP="00FC3DF3">
      <w:pPr>
        <w:jc w:val="both"/>
        <w:rPr>
          <w:rFonts w:ascii="Arial" w:hAnsi="Arial" w:cs="Arial"/>
          <w:sz w:val="22"/>
          <w:szCs w:val="22"/>
        </w:rPr>
      </w:pPr>
    </w:p>
    <w:p w14:paraId="5329C054" w14:textId="0ECA4EF4" w:rsidR="000226B3" w:rsidRDefault="000226B3" w:rsidP="000226B3">
      <w:pPr>
        <w:jc w:val="both"/>
        <w:rPr>
          <w:rFonts w:ascii="Arial" w:hAnsi="Arial" w:cs="Arial"/>
          <w:sz w:val="22"/>
          <w:szCs w:val="22"/>
        </w:rPr>
      </w:pPr>
    </w:p>
    <w:p w14:paraId="0A07EA1B" w14:textId="77777777" w:rsidR="000226B3" w:rsidRDefault="000226B3" w:rsidP="000226B3">
      <w:pPr>
        <w:pBdr>
          <w:top w:val="single" w:sz="12" w:space="1" w:color="auto"/>
          <w:left w:val="single" w:sz="12" w:space="1" w:color="auto"/>
          <w:bottom w:val="single" w:sz="12" w:space="1" w:color="auto"/>
          <w:right w:val="single" w:sz="12" w:space="1" w:color="auto"/>
        </w:pBdr>
        <w:tabs>
          <w:tab w:val="left" w:pos="8280"/>
        </w:tabs>
        <w:ind w:right="-25"/>
        <w:jc w:val="both"/>
        <w:rPr>
          <w:rFonts w:ascii="Arial" w:hAnsi="Arial" w:cs="Arial"/>
          <w:smallCaps/>
          <w:sz w:val="22"/>
          <w:szCs w:val="22"/>
        </w:rPr>
      </w:pPr>
      <w:r>
        <w:rPr>
          <w:rFonts w:ascii="Arial" w:hAnsi="Arial" w:cs="Arial"/>
          <w:b/>
          <w:smallCaps/>
          <w:sz w:val="22"/>
          <w:szCs w:val="22"/>
        </w:rPr>
        <w:t>2.  Submission</w:t>
      </w:r>
    </w:p>
    <w:p w14:paraId="6CACC434" w14:textId="77777777" w:rsidR="000226B3" w:rsidRDefault="000226B3" w:rsidP="000226B3">
      <w:pPr>
        <w:ind w:right="576"/>
        <w:jc w:val="both"/>
        <w:rPr>
          <w:rFonts w:ascii="Arial" w:hAnsi="Arial" w:cs="Arial"/>
          <w:sz w:val="22"/>
          <w:szCs w:val="22"/>
        </w:rPr>
      </w:pPr>
    </w:p>
    <w:p w14:paraId="45FE4B84" w14:textId="77777777" w:rsidR="00136C00" w:rsidRDefault="00136C00" w:rsidP="00136C0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ubmission platform: Mobile E-Learning (MeL) Discussion Forum</w:t>
      </w:r>
    </w:p>
    <w:p w14:paraId="47A3DCD2" w14:textId="77777777" w:rsidR="00136C00" w:rsidRDefault="00136C00" w:rsidP="00136C00">
      <w:pPr>
        <w:jc w:val="both"/>
        <w:rPr>
          <w:rFonts w:ascii="Arial" w:hAnsi="Arial" w:cs="Arial"/>
          <w:sz w:val="22"/>
          <w:szCs w:val="22"/>
        </w:rPr>
      </w:pPr>
    </w:p>
    <w:p w14:paraId="745B4445" w14:textId="77777777" w:rsidR="00136C00" w:rsidRDefault="00136C00" w:rsidP="00136C0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ximum Marks Attainable: 100 percent</w:t>
      </w:r>
    </w:p>
    <w:p w14:paraId="6C56FF0E" w14:textId="77777777" w:rsidR="00136C00" w:rsidRDefault="00136C00" w:rsidP="00136C00">
      <w:pPr>
        <w:jc w:val="both"/>
        <w:rPr>
          <w:rFonts w:ascii="Arial" w:hAnsi="Arial" w:cs="Arial"/>
          <w:sz w:val="22"/>
          <w:szCs w:val="22"/>
        </w:rPr>
      </w:pPr>
    </w:p>
    <w:p w14:paraId="60839CD1" w14:textId="77777777" w:rsidR="00136C00" w:rsidRDefault="00136C00" w:rsidP="00136C0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f </w:t>
      </w:r>
      <w:r>
        <w:rPr>
          <w:rFonts w:ascii="Arial" w:hAnsi="Arial" w:cs="Arial"/>
          <w:b/>
          <w:sz w:val="22"/>
          <w:szCs w:val="22"/>
          <w:u w:val="single"/>
        </w:rPr>
        <w:t>submission is after the abovementioned due date</w:t>
      </w:r>
      <w:r>
        <w:rPr>
          <w:rFonts w:ascii="Arial" w:hAnsi="Arial" w:cs="Arial"/>
          <w:sz w:val="22"/>
          <w:szCs w:val="22"/>
        </w:rPr>
        <w:t xml:space="preserve">, Maximum Marks Attainable will be </w:t>
      </w:r>
      <w:r>
        <w:rPr>
          <w:rFonts w:ascii="Arial" w:hAnsi="Arial" w:cs="Arial"/>
          <w:b/>
          <w:sz w:val="22"/>
          <w:szCs w:val="22"/>
          <w:u w:val="single"/>
        </w:rPr>
        <w:t>capped at 90 percent.</w:t>
      </w:r>
    </w:p>
    <w:p w14:paraId="3423EAF3" w14:textId="77777777" w:rsidR="00136C00" w:rsidRDefault="00136C00" w:rsidP="00136C00">
      <w:pPr>
        <w:jc w:val="both"/>
        <w:rPr>
          <w:rFonts w:ascii="Arial" w:hAnsi="Arial" w:cs="Arial"/>
          <w:sz w:val="22"/>
          <w:szCs w:val="22"/>
        </w:rPr>
      </w:pPr>
    </w:p>
    <w:p w14:paraId="60F92AC4" w14:textId="77777777" w:rsidR="00136C00" w:rsidRDefault="00136C00" w:rsidP="00136C00">
      <w:pPr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Please submit the following files in the requested format</w:t>
      </w:r>
    </w:p>
    <w:p w14:paraId="51EA8DC6" w14:textId="77777777" w:rsidR="00136C00" w:rsidRDefault="00136C00" w:rsidP="00136C00">
      <w:pPr>
        <w:jc w:val="both"/>
        <w:rPr>
          <w:rFonts w:ascii="Arial" w:hAnsi="Arial" w:cs="Arial"/>
          <w:sz w:val="22"/>
          <w:szCs w:val="22"/>
        </w:rPr>
      </w:pPr>
    </w:p>
    <w:p w14:paraId="2E4DC656" w14:textId="3B8954CE" w:rsidR="00136C00" w:rsidRDefault="00136C00" w:rsidP="00136C00">
      <w:pPr>
        <w:pStyle w:val="Footer"/>
        <w:tabs>
          <w:tab w:val="left" w:pos="8280"/>
        </w:tabs>
        <w:ind w:right="-25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reate a new process with Name in the following format “[Lesson_No]_[Your_St</w:t>
      </w:r>
      <w:r w:rsidR="00044266">
        <w:rPr>
          <w:rFonts w:ascii="Arial" w:hAnsi="Arial" w:cs="Arial"/>
          <w:sz w:val="22"/>
          <w:szCs w:val="22"/>
        </w:rPr>
        <w:t>udent_ID]_Debugging</w:t>
      </w:r>
      <w:r>
        <w:rPr>
          <w:rFonts w:ascii="Arial" w:hAnsi="Arial" w:cs="Arial"/>
          <w:sz w:val="22"/>
          <w:szCs w:val="22"/>
        </w:rPr>
        <w:t>” and that should be like this</w:t>
      </w:r>
    </w:p>
    <w:p w14:paraId="78BEB02C" w14:textId="77777777" w:rsidR="00136C00" w:rsidRDefault="00136C00" w:rsidP="00136C00">
      <w:pPr>
        <w:pStyle w:val="Footer"/>
        <w:tabs>
          <w:tab w:val="left" w:pos="8280"/>
        </w:tabs>
        <w:ind w:right="-25"/>
        <w:rPr>
          <w:rFonts w:ascii="Arial" w:hAnsi="Arial" w:cs="Arial"/>
          <w:sz w:val="22"/>
          <w:szCs w:val="22"/>
        </w:rPr>
      </w:pPr>
    </w:p>
    <w:p w14:paraId="46798D82" w14:textId="36EF0E23" w:rsidR="00136C00" w:rsidRPr="00C00E40" w:rsidRDefault="00044266" w:rsidP="00136C00">
      <w:pPr>
        <w:pStyle w:val="Footer"/>
        <w:tabs>
          <w:tab w:val="left" w:pos="8280"/>
        </w:tabs>
        <w:ind w:right="-25"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b/>
          <w:color w:val="FF0000"/>
          <w:sz w:val="22"/>
          <w:szCs w:val="22"/>
        </w:rPr>
        <w:t>13</w:t>
      </w:r>
      <w:r w:rsidR="00136C00">
        <w:rPr>
          <w:rFonts w:ascii="Arial" w:hAnsi="Arial" w:cs="Arial"/>
          <w:b/>
          <w:color w:val="FF0000"/>
          <w:sz w:val="22"/>
          <w:szCs w:val="22"/>
        </w:rPr>
        <w:t>_</w:t>
      </w:r>
      <w:r w:rsidR="00136C00" w:rsidRPr="00C00E40">
        <w:rPr>
          <w:rFonts w:ascii="Arial" w:hAnsi="Arial" w:cs="Arial"/>
          <w:b/>
          <w:color w:val="FF0000"/>
          <w:sz w:val="22"/>
          <w:szCs w:val="22"/>
        </w:rPr>
        <w:t>107XXXXX_</w:t>
      </w:r>
      <w:r>
        <w:rPr>
          <w:rFonts w:ascii="Arial" w:hAnsi="Arial" w:cs="Arial"/>
          <w:b/>
          <w:color w:val="FF0000"/>
          <w:sz w:val="22"/>
          <w:szCs w:val="22"/>
        </w:rPr>
        <w:t>Debugging</w:t>
      </w:r>
    </w:p>
    <w:p w14:paraId="287C6629" w14:textId="77777777" w:rsidR="000D3CF4" w:rsidRDefault="000D3CF4" w:rsidP="000D3CF4">
      <w:pPr>
        <w:pStyle w:val="Footer"/>
        <w:tabs>
          <w:tab w:val="left" w:pos="8280"/>
        </w:tabs>
        <w:ind w:right="-25"/>
        <w:rPr>
          <w:rFonts w:ascii="Arial" w:hAnsi="Arial" w:cs="Arial"/>
          <w:sz w:val="22"/>
          <w:szCs w:val="22"/>
        </w:rPr>
      </w:pPr>
    </w:p>
    <w:p w14:paraId="6F575F8D" w14:textId="04B65A12" w:rsidR="009D4C0A" w:rsidRPr="00C23374" w:rsidRDefault="009D4C0A" w:rsidP="00C23374">
      <w:pPr>
        <w:tabs>
          <w:tab w:val="left" w:pos="709"/>
        </w:tabs>
        <w:spacing w:before="240"/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-- End of Paper --</w:t>
      </w:r>
    </w:p>
    <w:sectPr w:rsidR="009D4C0A" w:rsidRPr="00C23374" w:rsidSect="00207A24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CAC699" w14:textId="77777777" w:rsidR="00D910E2" w:rsidRDefault="00D910E2">
      <w:r>
        <w:separator/>
      </w:r>
    </w:p>
  </w:endnote>
  <w:endnote w:type="continuationSeparator" w:id="0">
    <w:p w14:paraId="3AABBFBA" w14:textId="77777777" w:rsidR="00D910E2" w:rsidRDefault="00D910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26543" w14:textId="77777777" w:rsidR="00F8601D" w:rsidRDefault="00F8601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872B7" w14:textId="4A544E5F" w:rsidR="00ED3BAD" w:rsidRPr="005C5A4F" w:rsidRDefault="000C716A" w:rsidP="000C716A">
    <w:pPr>
      <w:pStyle w:val="Footer"/>
      <w:tabs>
        <w:tab w:val="clear" w:pos="8640"/>
        <w:tab w:val="right" w:pos="8931"/>
      </w:tabs>
      <w:rPr>
        <w:rFonts w:ascii="Arial" w:hAnsi="Arial" w:cs="Arial"/>
        <w:sz w:val="20"/>
        <w:szCs w:val="20"/>
        <w:lang w:val="en-US"/>
      </w:rPr>
    </w:pPr>
    <w:r>
      <w:rPr>
        <w:rFonts w:ascii="Arial" w:hAnsi="Arial" w:cs="Arial"/>
        <w:sz w:val="20"/>
        <w:szCs w:val="20"/>
        <w:lang w:val="en-US"/>
      </w:rPr>
      <w:tab/>
    </w:r>
    <w:r>
      <w:rPr>
        <w:rFonts w:ascii="Arial" w:hAnsi="Arial" w:cs="Arial"/>
        <w:sz w:val="20"/>
        <w:szCs w:val="20"/>
        <w:lang w:val="en-US"/>
      </w:rPr>
      <w:tab/>
      <w:t xml:space="preserve">Updated: </w:t>
    </w:r>
    <w:r w:rsidR="00353FD2">
      <w:rPr>
        <w:rFonts w:ascii="Arial" w:hAnsi="Arial" w:cs="Arial"/>
        <w:sz w:val="20"/>
        <w:szCs w:val="20"/>
        <w:lang w:val="en-US"/>
      </w:rPr>
      <w:t>03 Apr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5AAD6" w14:textId="77777777" w:rsidR="00F8601D" w:rsidRDefault="00F8601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A530F" w14:textId="77777777" w:rsidR="00D910E2" w:rsidRDefault="00D910E2">
      <w:r>
        <w:separator/>
      </w:r>
    </w:p>
  </w:footnote>
  <w:footnote w:type="continuationSeparator" w:id="0">
    <w:p w14:paraId="5DC65842" w14:textId="77777777" w:rsidR="00D910E2" w:rsidRDefault="00D910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83CB2F" w14:textId="77777777" w:rsidR="00F8601D" w:rsidRDefault="00F8601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2A1F5" w14:textId="0E59B262" w:rsidR="00ED3BAD" w:rsidRPr="009C40CB" w:rsidRDefault="00136C00" w:rsidP="000D28A1">
    <w:pPr>
      <w:pStyle w:val="Header"/>
      <w:tabs>
        <w:tab w:val="clear" w:pos="8640"/>
        <w:tab w:val="right" w:pos="9000"/>
      </w:tabs>
      <w:ind w:left="4320" w:hanging="4320"/>
      <w:rPr>
        <w:rFonts w:ascii="Arial" w:hAnsi="Arial" w:cs="Arial"/>
        <w:sz w:val="20"/>
        <w:szCs w:val="20"/>
      </w:rPr>
    </w:pPr>
    <w:r>
      <w:rPr>
        <w:rFonts w:ascii="Arial" w:hAnsi="Arial" w:cs="Arial"/>
        <w:i/>
        <w:noProof/>
        <w:sz w:val="20"/>
        <w:szCs w:val="20"/>
        <w:lang w:val="en-US" w:eastAsia="zh-CN"/>
      </w:rPr>
      <mc:AlternateContent>
        <mc:Choice Requires="wps">
          <w:drawing>
            <wp:anchor distT="0" distB="0" distL="114300" distR="114300" simplePos="0" relativeHeight="251661312" behindDoc="0" locked="0" layoutInCell="0" allowOverlap="1" wp14:anchorId="6B423CFC" wp14:editId="23FAC8B6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266700"/>
              <wp:effectExtent l="0" t="0" r="0" b="0"/>
              <wp:wrapNone/>
              <wp:docPr id="2" name="MSIPCM0f96466a99e346eb05aab212" descr="{&quot;HashCode&quot;:-838022706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8BD3A03" w14:textId="53CB5C0E" w:rsidR="00136C00" w:rsidRPr="00F8601D" w:rsidRDefault="00F8601D" w:rsidP="00F8601D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F8601D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Non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B423CFC" id="_x0000_t202" coordsize="21600,21600" o:spt="202" path="m,l,21600r21600,l21600,xe">
              <v:stroke joinstyle="miter"/>
              <v:path gradientshapeok="t" o:connecttype="rect"/>
            </v:shapetype>
            <v:shape id="MSIPCM0f96466a99e346eb05aab212" o:spid="_x0000_s1026" type="#_x0000_t202" alt="{&quot;HashCode&quot;:-838022706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45pt;height:21pt;z-index:25166131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" o:allowincell="f" filled="f" stroked="f" strokeweight=".5pt">
              <v:textbox inset="20pt,0,,0">
                <w:txbxContent>
                  <w:p w14:paraId="58BD3A03" w14:textId="53CB5C0E" w:rsidR="00136C00" w:rsidRPr="00F8601D" w:rsidRDefault="00F8601D" w:rsidP="00F8601D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F8601D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ED3BAD">
      <w:rPr>
        <w:rFonts w:ascii="Arial" w:hAnsi="Arial" w:cs="Arial"/>
        <w:sz w:val="20"/>
        <w:szCs w:val="20"/>
      </w:rPr>
      <w:t xml:space="preserve"> </w:t>
    </w:r>
    <w:r w:rsidR="00ED3BAD">
      <w:rPr>
        <w:rFonts w:ascii="Arial" w:hAnsi="Arial" w:cs="Arial"/>
        <w:sz w:val="20"/>
        <w:szCs w:val="20"/>
      </w:rPr>
      <w:tab/>
    </w:r>
    <w:r w:rsidR="00ED3BAD">
      <w:rPr>
        <w:rFonts w:ascii="Arial" w:hAnsi="Arial" w:cs="Arial"/>
        <w:sz w:val="20"/>
        <w:szCs w:val="20"/>
      </w:rPr>
      <w:tab/>
    </w:r>
    <w:r w:rsidR="00ED3BAD" w:rsidRPr="009C40CB">
      <w:rPr>
        <w:rFonts w:ascii="Arial" w:hAnsi="Arial" w:cs="Arial"/>
        <w:sz w:val="20"/>
        <w:szCs w:val="20"/>
      </w:rPr>
      <w:t xml:space="preserve">Page </w:t>
    </w:r>
    <w:r w:rsidR="00ED3BAD" w:rsidRPr="009C40CB">
      <w:rPr>
        <w:rFonts w:ascii="Arial" w:hAnsi="Arial" w:cs="Arial"/>
        <w:sz w:val="20"/>
        <w:szCs w:val="20"/>
      </w:rPr>
      <w:fldChar w:fldCharType="begin"/>
    </w:r>
    <w:r w:rsidR="00ED3BAD" w:rsidRPr="009C40CB">
      <w:rPr>
        <w:rFonts w:ascii="Arial" w:hAnsi="Arial" w:cs="Arial"/>
        <w:sz w:val="20"/>
        <w:szCs w:val="20"/>
      </w:rPr>
      <w:instrText xml:space="preserve"> PAGE </w:instrText>
    </w:r>
    <w:r w:rsidR="00ED3BAD" w:rsidRPr="009C40CB">
      <w:rPr>
        <w:rFonts w:ascii="Arial" w:hAnsi="Arial" w:cs="Arial"/>
        <w:sz w:val="20"/>
        <w:szCs w:val="20"/>
      </w:rPr>
      <w:fldChar w:fldCharType="separate"/>
    </w:r>
    <w:r w:rsidR="00ED22B7">
      <w:rPr>
        <w:rFonts w:ascii="Arial" w:hAnsi="Arial" w:cs="Arial"/>
        <w:noProof/>
        <w:sz w:val="20"/>
        <w:szCs w:val="20"/>
      </w:rPr>
      <w:t>2</w:t>
    </w:r>
    <w:r w:rsidR="00ED3BAD" w:rsidRPr="009C40CB">
      <w:rPr>
        <w:rFonts w:ascii="Arial" w:hAnsi="Arial" w:cs="Arial"/>
        <w:sz w:val="20"/>
        <w:szCs w:val="20"/>
      </w:rPr>
      <w:fldChar w:fldCharType="end"/>
    </w:r>
    <w:r w:rsidR="00ED3BAD" w:rsidRPr="009C40CB">
      <w:rPr>
        <w:rFonts w:ascii="Arial" w:hAnsi="Arial" w:cs="Arial"/>
        <w:sz w:val="20"/>
        <w:szCs w:val="20"/>
      </w:rPr>
      <w:t xml:space="preserve"> of </w:t>
    </w:r>
    <w:r w:rsidR="00ED3BAD" w:rsidRPr="009C40CB">
      <w:rPr>
        <w:rFonts w:ascii="Arial" w:hAnsi="Arial" w:cs="Arial"/>
        <w:sz w:val="20"/>
        <w:szCs w:val="20"/>
      </w:rPr>
      <w:fldChar w:fldCharType="begin"/>
    </w:r>
    <w:r w:rsidR="00ED3BAD" w:rsidRPr="009C40CB">
      <w:rPr>
        <w:rFonts w:ascii="Arial" w:hAnsi="Arial" w:cs="Arial"/>
        <w:sz w:val="20"/>
        <w:szCs w:val="20"/>
      </w:rPr>
      <w:instrText xml:space="preserve"> NUMPAGES </w:instrText>
    </w:r>
    <w:r w:rsidR="00ED3BAD" w:rsidRPr="009C40CB">
      <w:rPr>
        <w:rFonts w:ascii="Arial" w:hAnsi="Arial" w:cs="Arial"/>
        <w:sz w:val="20"/>
        <w:szCs w:val="20"/>
      </w:rPr>
      <w:fldChar w:fldCharType="separate"/>
    </w:r>
    <w:r w:rsidR="00ED22B7">
      <w:rPr>
        <w:rFonts w:ascii="Arial" w:hAnsi="Arial" w:cs="Arial"/>
        <w:noProof/>
        <w:sz w:val="20"/>
        <w:szCs w:val="20"/>
      </w:rPr>
      <w:t>2</w:t>
    </w:r>
    <w:r w:rsidR="00ED3BAD" w:rsidRPr="009C40CB">
      <w:rPr>
        <w:rFonts w:ascii="Arial" w:hAnsi="Arial" w:cs="Arial"/>
        <w:sz w:val="20"/>
        <w:szCs w:val="20"/>
      </w:rPr>
      <w:fldChar w:fldCharType="end"/>
    </w:r>
  </w:p>
  <w:p w14:paraId="2B8BE95B" w14:textId="77777777" w:rsidR="00ED3BAD" w:rsidRPr="000D28A1" w:rsidRDefault="00ED3BAD" w:rsidP="000D28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16F65" w14:textId="705651DA" w:rsidR="00136C00" w:rsidRDefault="00136C00">
    <w:pPr>
      <w:pStyle w:val="Header"/>
    </w:pPr>
    <w:r>
      <w:rPr>
        <w:noProof/>
        <w:lang w:val="en-US" w:eastAsia="zh-CN"/>
      </w:rPr>
      <mc:AlternateContent>
        <mc:Choice Requires="wps">
          <w:drawing>
            <wp:anchor distT="0" distB="0" distL="114300" distR="114300" simplePos="0" relativeHeight="251662336" behindDoc="0" locked="0" layoutInCell="0" allowOverlap="1" wp14:anchorId="3A8F0644" wp14:editId="596ED903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2215" cy="266700"/>
              <wp:effectExtent l="0" t="0" r="0" b="0"/>
              <wp:wrapNone/>
              <wp:docPr id="3" name="MSIPCM73484ffb9d90e6fff98494b6" descr="{&quot;HashCode&quot;:-838022706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2215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3C04C452" w14:textId="1175E0E8" w:rsidR="00136C00" w:rsidRPr="00F8601D" w:rsidRDefault="00F8601D" w:rsidP="00F8601D">
                          <w:pPr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</w:pPr>
                          <w:r w:rsidRPr="00F8601D">
                            <w:rPr>
                              <w:rFonts w:ascii="Calibri" w:hAnsi="Calibri" w:cs="Calibri"/>
                              <w:color w:val="000000"/>
                              <w:sz w:val="22"/>
                            </w:rPr>
                            <w:t xml:space="preserve">                    Official (Closed) - Non Sensitiv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A8F0644" id="_x0000_t202" coordsize="21600,21600" o:spt="202" path="m,l,21600r21600,l21600,xe">
              <v:stroke joinstyle="miter"/>
              <v:path gradientshapeok="t" o:connecttype="rect"/>
            </v:shapetype>
            <v:shape id="MSIPCM73484ffb9d90e6fff98494b6" o:spid="_x0000_s1027" type="#_x0000_t202" alt="{&quot;HashCode&quot;:-838022706,&quot;Height&quot;:841.0,&quot;Width&quot;:595.0,&quot;Placement&quot;:&quot;Header&quot;,&quot;Index&quot;:&quot;FirstPage&quot;,&quot;Section&quot;:1,&quot;Top&quot;:0.0,&quot;Left&quot;:0.0}" style="position:absolute;margin-left:0;margin-top:15pt;width:595.45pt;height:21pt;z-index:25166233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" o:allowincell="f" filled="f" stroked="f" strokeweight=".5pt">
              <v:textbox inset="20pt,0,,0">
                <w:txbxContent>
                  <w:p w14:paraId="3C04C452" w14:textId="1175E0E8" w:rsidR="00136C00" w:rsidRPr="00F8601D" w:rsidRDefault="00F8601D" w:rsidP="00F8601D">
                    <w:pPr>
                      <w:rPr>
                        <w:rFonts w:ascii="Calibri" w:hAnsi="Calibri" w:cs="Calibri"/>
                        <w:color w:val="000000"/>
                        <w:sz w:val="22"/>
                      </w:rPr>
                    </w:pPr>
                    <w:r w:rsidRPr="00F8601D">
                      <w:rPr>
                        <w:rFonts w:ascii="Calibri" w:hAnsi="Calibri" w:cs="Calibri"/>
                        <w:color w:val="000000"/>
                        <w:sz w:val="22"/>
                      </w:rPr>
                      <w:t xml:space="preserve">                    Official (Closed) - Non Sensitiv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95ED28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C36723"/>
    <w:multiLevelType w:val="hybridMultilevel"/>
    <w:tmpl w:val="DC8EB0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25559F"/>
    <w:multiLevelType w:val="hybridMultilevel"/>
    <w:tmpl w:val="086088C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DE3CCD"/>
    <w:multiLevelType w:val="multilevel"/>
    <w:tmpl w:val="59CAF02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1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E984A6D"/>
    <w:multiLevelType w:val="hybridMultilevel"/>
    <w:tmpl w:val="14E2A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D96CD8"/>
    <w:multiLevelType w:val="hybridMultilevel"/>
    <w:tmpl w:val="CD7A5728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ECD4A7D"/>
    <w:multiLevelType w:val="hybridMultilevel"/>
    <w:tmpl w:val="ACE8A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D8415A"/>
    <w:multiLevelType w:val="hybridMultilevel"/>
    <w:tmpl w:val="5254E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965F5A"/>
    <w:multiLevelType w:val="hybridMultilevel"/>
    <w:tmpl w:val="622A3FE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6"/>
  </w:num>
  <w:num w:numId="5">
    <w:abstractNumId w:val="6"/>
  </w:num>
  <w:num w:numId="6">
    <w:abstractNumId w:val="1"/>
  </w:num>
  <w:num w:numId="7">
    <w:abstractNumId w:val="4"/>
  </w:num>
  <w:num w:numId="8">
    <w:abstractNumId w:val="3"/>
  </w:num>
  <w:num w:numId="9">
    <w:abstractNumId w:val="5"/>
  </w:num>
  <w:num w:numId="10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sTQ0NzYwMTMwMjBX0lEKTi0uzszPAykwqgUA3/e+riwAAAA="/>
  </w:docVars>
  <w:rsids>
    <w:rsidRoot w:val="00C70BBB"/>
    <w:rsid w:val="0000127A"/>
    <w:rsid w:val="000016E3"/>
    <w:rsid w:val="000017E0"/>
    <w:rsid w:val="000028C5"/>
    <w:rsid w:val="00002D97"/>
    <w:rsid w:val="00005705"/>
    <w:rsid w:val="00011332"/>
    <w:rsid w:val="000137B4"/>
    <w:rsid w:val="000168FF"/>
    <w:rsid w:val="00021116"/>
    <w:rsid w:val="000226B3"/>
    <w:rsid w:val="00025269"/>
    <w:rsid w:val="00026A4D"/>
    <w:rsid w:val="0003389B"/>
    <w:rsid w:val="000366A6"/>
    <w:rsid w:val="000366E0"/>
    <w:rsid w:val="00037E82"/>
    <w:rsid w:val="0004086E"/>
    <w:rsid w:val="000410F8"/>
    <w:rsid w:val="00042D33"/>
    <w:rsid w:val="00044266"/>
    <w:rsid w:val="000455B0"/>
    <w:rsid w:val="00051088"/>
    <w:rsid w:val="000512D9"/>
    <w:rsid w:val="00052A0E"/>
    <w:rsid w:val="00053AED"/>
    <w:rsid w:val="00053EB1"/>
    <w:rsid w:val="000540E8"/>
    <w:rsid w:val="00054A07"/>
    <w:rsid w:val="00055A43"/>
    <w:rsid w:val="00056A8C"/>
    <w:rsid w:val="00057141"/>
    <w:rsid w:val="00062FE3"/>
    <w:rsid w:val="000633E2"/>
    <w:rsid w:val="00064A72"/>
    <w:rsid w:val="00064F55"/>
    <w:rsid w:val="00065079"/>
    <w:rsid w:val="00065EA9"/>
    <w:rsid w:val="00066B91"/>
    <w:rsid w:val="000678CD"/>
    <w:rsid w:val="00067969"/>
    <w:rsid w:val="0007177A"/>
    <w:rsid w:val="0007185E"/>
    <w:rsid w:val="000728E8"/>
    <w:rsid w:val="000749FA"/>
    <w:rsid w:val="000757D9"/>
    <w:rsid w:val="00075CB6"/>
    <w:rsid w:val="000809E3"/>
    <w:rsid w:val="000809ED"/>
    <w:rsid w:val="00080A8E"/>
    <w:rsid w:val="00086C51"/>
    <w:rsid w:val="0009039C"/>
    <w:rsid w:val="00090483"/>
    <w:rsid w:val="00091F12"/>
    <w:rsid w:val="0009451E"/>
    <w:rsid w:val="000A17F5"/>
    <w:rsid w:val="000A20B7"/>
    <w:rsid w:val="000A213E"/>
    <w:rsid w:val="000A665A"/>
    <w:rsid w:val="000A71AA"/>
    <w:rsid w:val="000A7611"/>
    <w:rsid w:val="000B0BD5"/>
    <w:rsid w:val="000B2910"/>
    <w:rsid w:val="000B3361"/>
    <w:rsid w:val="000B46F6"/>
    <w:rsid w:val="000B5934"/>
    <w:rsid w:val="000C05D7"/>
    <w:rsid w:val="000C0A6A"/>
    <w:rsid w:val="000C5C11"/>
    <w:rsid w:val="000C6A25"/>
    <w:rsid w:val="000C716A"/>
    <w:rsid w:val="000D28A1"/>
    <w:rsid w:val="000D3CF4"/>
    <w:rsid w:val="000D404E"/>
    <w:rsid w:val="000D48B3"/>
    <w:rsid w:val="000D5136"/>
    <w:rsid w:val="000E2D24"/>
    <w:rsid w:val="000E30AF"/>
    <w:rsid w:val="000E6EA8"/>
    <w:rsid w:val="000F0DCA"/>
    <w:rsid w:val="001041F7"/>
    <w:rsid w:val="00104B1B"/>
    <w:rsid w:val="00106558"/>
    <w:rsid w:val="00107C1E"/>
    <w:rsid w:val="00111751"/>
    <w:rsid w:val="00112B16"/>
    <w:rsid w:val="001130CF"/>
    <w:rsid w:val="001154F1"/>
    <w:rsid w:val="0011663E"/>
    <w:rsid w:val="00120D32"/>
    <w:rsid w:val="0012137A"/>
    <w:rsid w:val="001221B1"/>
    <w:rsid w:val="001228CE"/>
    <w:rsid w:val="00122B83"/>
    <w:rsid w:val="00126C15"/>
    <w:rsid w:val="0013126A"/>
    <w:rsid w:val="00131485"/>
    <w:rsid w:val="00132959"/>
    <w:rsid w:val="0013297A"/>
    <w:rsid w:val="00133315"/>
    <w:rsid w:val="001351A1"/>
    <w:rsid w:val="00136C00"/>
    <w:rsid w:val="0013782C"/>
    <w:rsid w:val="0013788F"/>
    <w:rsid w:val="00142E46"/>
    <w:rsid w:val="001463E8"/>
    <w:rsid w:val="0014684A"/>
    <w:rsid w:val="00147E4B"/>
    <w:rsid w:val="00152CA3"/>
    <w:rsid w:val="001608A2"/>
    <w:rsid w:val="00161EDF"/>
    <w:rsid w:val="0016205F"/>
    <w:rsid w:val="00164D05"/>
    <w:rsid w:val="00167725"/>
    <w:rsid w:val="00175E79"/>
    <w:rsid w:val="00180730"/>
    <w:rsid w:val="00180790"/>
    <w:rsid w:val="001828E2"/>
    <w:rsid w:val="0018795A"/>
    <w:rsid w:val="00187D0A"/>
    <w:rsid w:val="00190915"/>
    <w:rsid w:val="00192D02"/>
    <w:rsid w:val="00194600"/>
    <w:rsid w:val="001975D4"/>
    <w:rsid w:val="001A2B0C"/>
    <w:rsid w:val="001A4BDB"/>
    <w:rsid w:val="001A4E50"/>
    <w:rsid w:val="001A728E"/>
    <w:rsid w:val="001A7594"/>
    <w:rsid w:val="001B22A9"/>
    <w:rsid w:val="001B4AC5"/>
    <w:rsid w:val="001B5CD2"/>
    <w:rsid w:val="001B6BAF"/>
    <w:rsid w:val="001B6FF7"/>
    <w:rsid w:val="001B70B5"/>
    <w:rsid w:val="001C1E8D"/>
    <w:rsid w:val="001C5178"/>
    <w:rsid w:val="001C57EE"/>
    <w:rsid w:val="001C62EF"/>
    <w:rsid w:val="001C7DBC"/>
    <w:rsid w:val="001D2103"/>
    <w:rsid w:val="001D2F88"/>
    <w:rsid w:val="001D30AE"/>
    <w:rsid w:val="001D3F1F"/>
    <w:rsid w:val="001D59FB"/>
    <w:rsid w:val="001E329C"/>
    <w:rsid w:val="001E33A9"/>
    <w:rsid w:val="001E3644"/>
    <w:rsid w:val="001E6189"/>
    <w:rsid w:val="001F06A5"/>
    <w:rsid w:val="001F0AD0"/>
    <w:rsid w:val="001F3684"/>
    <w:rsid w:val="001F3AA7"/>
    <w:rsid w:val="001F602D"/>
    <w:rsid w:val="001F6A27"/>
    <w:rsid w:val="001F6F26"/>
    <w:rsid w:val="001F736F"/>
    <w:rsid w:val="001F74AA"/>
    <w:rsid w:val="002012AD"/>
    <w:rsid w:val="002047C5"/>
    <w:rsid w:val="00204B13"/>
    <w:rsid w:val="00207A24"/>
    <w:rsid w:val="00207C07"/>
    <w:rsid w:val="00207DB3"/>
    <w:rsid w:val="002109B5"/>
    <w:rsid w:val="00210AD3"/>
    <w:rsid w:val="0021115B"/>
    <w:rsid w:val="0021140A"/>
    <w:rsid w:val="00214B2E"/>
    <w:rsid w:val="002161E9"/>
    <w:rsid w:val="00216C33"/>
    <w:rsid w:val="002172A1"/>
    <w:rsid w:val="0021730F"/>
    <w:rsid w:val="00220433"/>
    <w:rsid w:val="00220AD1"/>
    <w:rsid w:val="00221C8B"/>
    <w:rsid w:val="002230F5"/>
    <w:rsid w:val="002234F4"/>
    <w:rsid w:val="0022432A"/>
    <w:rsid w:val="00224D84"/>
    <w:rsid w:val="00230225"/>
    <w:rsid w:val="00233E30"/>
    <w:rsid w:val="00235E53"/>
    <w:rsid w:val="00236BC6"/>
    <w:rsid w:val="0023725F"/>
    <w:rsid w:val="002409B7"/>
    <w:rsid w:val="00241D82"/>
    <w:rsid w:val="0024376B"/>
    <w:rsid w:val="00243B00"/>
    <w:rsid w:val="0024469D"/>
    <w:rsid w:val="00244903"/>
    <w:rsid w:val="00244B13"/>
    <w:rsid w:val="0024792F"/>
    <w:rsid w:val="0025490D"/>
    <w:rsid w:val="002556E8"/>
    <w:rsid w:val="00257759"/>
    <w:rsid w:val="002606FA"/>
    <w:rsid w:val="00260EDB"/>
    <w:rsid w:val="00260FC3"/>
    <w:rsid w:val="0026149E"/>
    <w:rsid w:val="00263995"/>
    <w:rsid w:val="002661FD"/>
    <w:rsid w:val="00270877"/>
    <w:rsid w:val="00270996"/>
    <w:rsid w:val="002741A8"/>
    <w:rsid w:val="0028754A"/>
    <w:rsid w:val="00290FC9"/>
    <w:rsid w:val="00292FB5"/>
    <w:rsid w:val="00294D32"/>
    <w:rsid w:val="00295A99"/>
    <w:rsid w:val="00296BD6"/>
    <w:rsid w:val="002A3A67"/>
    <w:rsid w:val="002B47CE"/>
    <w:rsid w:val="002B534B"/>
    <w:rsid w:val="002B56FE"/>
    <w:rsid w:val="002B6899"/>
    <w:rsid w:val="002B7BA9"/>
    <w:rsid w:val="002C0669"/>
    <w:rsid w:val="002C5804"/>
    <w:rsid w:val="002C6FF8"/>
    <w:rsid w:val="002C79AC"/>
    <w:rsid w:val="002C7A4C"/>
    <w:rsid w:val="002D2F8E"/>
    <w:rsid w:val="002E0305"/>
    <w:rsid w:val="002E2688"/>
    <w:rsid w:val="002E4D65"/>
    <w:rsid w:val="002E527C"/>
    <w:rsid w:val="002E74EE"/>
    <w:rsid w:val="002F0F26"/>
    <w:rsid w:val="002F1FAE"/>
    <w:rsid w:val="002F2818"/>
    <w:rsid w:val="002F2D9C"/>
    <w:rsid w:val="002F31CB"/>
    <w:rsid w:val="002F39EA"/>
    <w:rsid w:val="002F3DA3"/>
    <w:rsid w:val="003013CE"/>
    <w:rsid w:val="00302FBC"/>
    <w:rsid w:val="003033FE"/>
    <w:rsid w:val="00307C8B"/>
    <w:rsid w:val="00310B9F"/>
    <w:rsid w:val="003110B4"/>
    <w:rsid w:val="0031415E"/>
    <w:rsid w:val="00315804"/>
    <w:rsid w:val="00316233"/>
    <w:rsid w:val="0031636D"/>
    <w:rsid w:val="003202B4"/>
    <w:rsid w:val="00321E6B"/>
    <w:rsid w:val="00326AE0"/>
    <w:rsid w:val="00327B6F"/>
    <w:rsid w:val="003300BA"/>
    <w:rsid w:val="00330693"/>
    <w:rsid w:val="00333264"/>
    <w:rsid w:val="00333A48"/>
    <w:rsid w:val="0033412C"/>
    <w:rsid w:val="00334A5D"/>
    <w:rsid w:val="003360D0"/>
    <w:rsid w:val="00341837"/>
    <w:rsid w:val="00345C9B"/>
    <w:rsid w:val="00346023"/>
    <w:rsid w:val="00353FD2"/>
    <w:rsid w:val="003543FE"/>
    <w:rsid w:val="00357631"/>
    <w:rsid w:val="0036543D"/>
    <w:rsid w:val="00366ABD"/>
    <w:rsid w:val="00367700"/>
    <w:rsid w:val="00367FDE"/>
    <w:rsid w:val="003707E8"/>
    <w:rsid w:val="0037266D"/>
    <w:rsid w:val="003734CB"/>
    <w:rsid w:val="0037473C"/>
    <w:rsid w:val="00380A6A"/>
    <w:rsid w:val="003843D4"/>
    <w:rsid w:val="003901CF"/>
    <w:rsid w:val="00393CB6"/>
    <w:rsid w:val="00394EC6"/>
    <w:rsid w:val="00396682"/>
    <w:rsid w:val="003A0EEC"/>
    <w:rsid w:val="003A1CD6"/>
    <w:rsid w:val="003A3A49"/>
    <w:rsid w:val="003A4E35"/>
    <w:rsid w:val="003A5F5F"/>
    <w:rsid w:val="003A61B5"/>
    <w:rsid w:val="003A6396"/>
    <w:rsid w:val="003B477A"/>
    <w:rsid w:val="003B5C25"/>
    <w:rsid w:val="003B64A1"/>
    <w:rsid w:val="003C0B5F"/>
    <w:rsid w:val="003C1844"/>
    <w:rsid w:val="003C1F4B"/>
    <w:rsid w:val="003C2FA6"/>
    <w:rsid w:val="003C359A"/>
    <w:rsid w:val="003C6A21"/>
    <w:rsid w:val="003C7D93"/>
    <w:rsid w:val="003D01C0"/>
    <w:rsid w:val="003D0FA0"/>
    <w:rsid w:val="003D15C1"/>
    <w:rsid w:val="003D4206"/>
    <w:rsid w:val="003D4620"/>
    <w:rsid w:val="003D5402"/>
    <w:rsid w:val="003D6AFA"/>
    <w:rsid w:val="003D7FC2"/>
    <w:rsid w:val="003E48A0"/>
    <w:rsid w:val="003E5189"/>
    <w:rsid w:val="003E5845"/>
    <w:rsid w:val="003F0115"/>
    <w:rsid w:val="003F10FA"/>
    <w:rsid w:val="003F1BB9"/>
    <w:rsid w:val="003F7699"/>
    <w:rsid w:val="0040085A"/>
    <w:rsid w:val="00400CCE"/>
    <w:rsid w:val="00402282"/>
    <w:rsid w:val="00402B8F"/>
    <w:rsid w:val="00412BBC"/>
    <w:rsid w:val="004137A8"/>
    <w:rsid w:val="00413B90"/>
    <w:rsid w:val="00415118"/>
    <w:rsid w:val="004152B8"/>
    <w:rsid w:val="0041577A"/>
    <w:rsid w:val="00415C69"/>
    <w:rsid w:val="00416723"/>
    <w:rsid w:val="00416849"/>
    <w:rsid w:val="004177FE"/>
    <w:rsid w:val="00423AC5"/>
    <w:rsid w:val="00424167"/>
    <w:rsid w:val="00424498"/>
    <w:rsid w:val="0042476C"/>
    <w:rsid w:val="00425AF4"/>
    <w:rsid w:val="00430AFE"/>
    <w:rsid w:val="00431C1D"/>
    <w:rsid w:val="00433F6E"/>
    <w:rsid w:val="0043470D"/>
    <w:rsid w:val="004357AD"/>
    <w:rsid w:val="00436E5F"/>
    <w:rsid w:val="00436EA6"/>
    <w:rsid w:val="00437455"/>
    <w:rsid w:val="004378D6"/>
    <w:rsid w:val="00437940"/>
    <w:rsid w:val="00437D1F"/>
    <w:rsid w:val="00442CB1"/>
    <w:rsid w:val="00444A13"/>
    <w:rsid w:val="00444D06"/>
    <w:rsid w:val="00452CC5"/>
    <w:rsid w:val="00456513"/>
    <w:rsid w:val="00456BA8"/>
    <w:rsid w:val="004602A2"/>
    <w:rsid w:val="004613A7"/>
    <w:rsid w:val="00461F52"/>
    <w:rsid w:val="00463182"/>
    <w:rsid w:val="00465466"/>
    <w:rsid w:val="00470D2E"/>
    <w:rsid w:val="004721DE"/>
    <w:rsid w:val="00474165"/>
    <w:rsid w:val="00476A86"/>
    <w:rsid w:val="00480D00"/>
    <w:rsid w:val="00482302"/>
    <w:rsid w:val="00482DE5"/>
    <w:rsid w:val="00483D42"/>
    <w:rsid w:val="00484E3E"/>
    <w:rsid w:val="00485EBB"/>
    <w:rsid w:val="004867D2"/>
    <w:rsid w:val="004879DA"/>
    <w:rsid w:val="00490E4E"/>
    <w:rsid w:val="00495B3C"/>
    <w:rsid w:val="004A2FD5"/>
    <w:rsid w:val="004A6825"/>
    <w:rsid w:val="004B0BD3"/>
    <w:rsid w:val="004B0CE0"/>
    <w:rsid w:val="004B332C"/>
    <w:rsid w:val="004B4EA4"/>
    <w:rsid w:val="004B59B2"/>
    <w:rsid w:val="004B737F"/>
    <w:rsid w:val="004C2EE7"/>
    <w:rsid w:val="004C31E9"/>
    <w:rsid w:val="004C6242"/>
    <w:rsid w:val="004D12B3"/>
    <w:rsid w:val="004D15E4"/>
    <w:rsid w:val="004D46B8"/>
    <w:rsid w:val="004D5367"/>
    <w:rsid w:val="004D6877"/>
    <w:rsid w:val="004E20A5"/>
    <w:rsid w:val="004E4127"/>
    <w:rsid w:val="004E5BA2"/>
    <w:rsid w:val="004E745B"/>
    <w:rsid w:val="004E76C2"/>
    <w:rsid w:val="004E7E2B"/>
    <w:rsid w:val="004F02E7"/>
    <w:rsid w:val="004F2F6D"/>
    <w:rsid w:val="004F4454"/>
    <w:rsid w:val="00502FFC"/>
    <w:rsid w:val="005043D5"/>
    <w:rsid w:val="00506FBF"/>
    <w:rsid w:val="00507EF7"/>
    <w:rsid w:val="005116B3"/>
    <w:rsid w:val="00511FB0"/>
    <w:rsid w:val="0051225C"/>
    <w:rsid w:val="005128D5"/>
    <w:rsid w:val="00513467"/>
    <w:rsid w:val="005140FC"/>
    <w:rsid w:val="005153C7"/>
    <w:rsid w:val="005161D4"/>
    <w:rsid w:val="0051624B"/>
    <w:rsid w:val="0051639D"/>
    <w:rsid w:val="00517336"/>
    <w:rsid w:val="00521E67"/>
    <w:rsid w:val="00522F4A"/>
    <w:rsid w:val="00523010"/>
    <w:rsid w:val="0052331F"/>
    <w:rsid w:val="0052388C"/>
    <w:rsid w:val="00524E2F"/>
    <w:rsid w:val="0052666E"/>
    <w:rsid w:val="00526DE5"/>
    <w:rsid w:val="005302C1"/>
    <w:rsid w:val="00532AA9"/>
    <w:rsid w:val="005330E9"/>
    <w:rsid w:val="0053540A"/>
    <w:rsid w:val="00535878"/>
    <w:rsid w:val="00537D18"/>
    <w:rsid w:val="00537DFF"/>
    <w:rsid w:val="00540F9E"/>
    <w:rsid w:val="00542E5D"/>
    <w:rsid w:val="00543262"/>
    <w:rsid w:val="00545F6E"/>
    <w:rsid w:val="00547C38"/>
    <w:rsid w:val="00550CAA"/>
    <w:rsid w:val="00553215"/>
    <w:rsid w:val="00557C60"/>
    <w:rsid w:val="00560111"/>
    <w:rsid w:val="005607B9"/>
    <w:rsid w:val="00560DFB"/>
    <w:rsid w:val="0056143F"/>
    <w:rsid w:val="00570D62"/>
    <w:rsid w:val="00572506"/>
    <w:rsid w:val="00572A2B"/>
    <w:rsid w:val="00572FC6"/>
    <w:rsid w:val="00574F1B"/>
    <w:rsid w:val="00575F18"/>
    <w:rsid w:val="005772C9"/>
    <w:rsid w:val="0057741E"/>
    <w:rsid w:val="00583571"/>
    <w:rsid w:val="00584282"/>
    <w:rsid w:val="00584469"/>
    <w:rsid w:val="00584D96"/>
    <w:rsid w:val="00585419"/>
    <w:rsid w:val="00586715"/>
    <w:rsid w:val="00586F4C"/>
    <w:rsid w:val="00595C19"/>
    <w:rsid w:val="005A2C2E"/>
    <w:rsid w:val="005A3344"/>
    <w:rsid w:val="005A7A6C"/>
    <w:rsid w:val="005B03B3"/>
    <w:rsid w:val="005B1745"/>
    <w:rsid w:val="005B2AFD"/>
    <w:rsid w:val="005B49EF"/>
    <w:rsid w:val="005B53EE"/>
    <w:rsid w:val="005B79A5"/>
    <w:rsid w:val="005C264F"/>
    <w:rsid w:val="005C26FB"/>
    <w:rsid w:val="005C33DA"/>
    <w:rsid w:val="005C5A4F"/>
    <w:rsid w:val="005C62D7"/>
    <w:rsid w:val="005D2BF6"/>
    <w:rsid w:val="005D339F"/>
    <w:rsid w:val="005D6602"/>
    <w:rsid w:val="005D6AFB"/>
    <w:rsid w:val="005E065D"/>
    <w:rsid w:val="005E0DF6"/>
    <w:rsid w:val="005E3C05"/>
    <w:rsid w:val="005E42CB"/>
    <w:rsid w:val="005F01BE"/>
    <w:rsid w:val="005F0685"/>
    <w:rsid w:val="005F173F"/>
    <w:rsid w:val="005F1A7F"/>
    <w:rsid w:val="005F1D47"/>
    <w:rsid w:val="005F448B"/>
    <w:rsid w:val="005F63AC"/>
    <w:rsid w:val="005F7B7B"/>
    <w:rsid w:val="00601568"/>
    <w:rsid w:val="006021FB"/>
    <w:rsid w:val="006025AC"/>
    <w:rsid w:val="006025CE"/>
    <w:rsid w:val="0060322E"/>
    <w:rsid w:val="0060464B"/>
    <w:rsid w:val="00606025"/>
    <w:rsid w:val="006100AE"/>
    <w:rsid w:val="0061128F"/>
    <w:rsid w:val="00612C2F"/>
    <w:rsid w:val="00612F89"/>
    <w:rsid w:val="0061444C"/>
    <w:rsid w:val="00615101"/>
    <w:rsid w:val="00620972"/>
    <w:rsid w:val="00621FED"/>
    <w:rsid w:val="00622454"/>
    <w:rsid w:val="00622A76"/>
    <w:rsid w:val="00622C9A"/>
    <w:rsid w:val="0062363A"/>
    <w:rsid w:val="006242B2"/>
    <w:rsid w:val="0063017A"/>
    <w:rsid w:val="006318D0"/>
    <w:rsid w:val="0063371F"/>
    <w:rsid w:val="00635A09"/>
    <w:rsid w:val="0063783B"/>
    <w:rsid w:val="00637A9A"/>
    <w:rsid w:val="00640CF6"/>
    <w:rsid w:val="006414EC"/>
    <w:rsid w:val="00641DA3"/>
    <w:rsid w:val="006435B1"/>
    <w:rsid w:val="00643CB2"/>
    <w:rsid w:val="0064458D"/>
    <w:rsid w:val="0064638A"/>
    <w:rsid w:val="00646CDC"/>
    <w:rsid w:val="0064712F"/>
    <w:rsid w:val="0065035F"/>
    <w:rsid w:val="0065123A"/>
    <w:rsid w:val="00651E3A"/>
    <w:rsid w:val="00655057"/>
    <w:rsid w:val="00656049"/>
    <w:rsid w:val="00656232"/>
    <w:rsid w:val="0066136E"/>
    <w:rsid w:val="00663B32"/>
    <w:rsid w:val="00664197"/>
    <w:rsid w:val="0066451F"/>
    <w:rsid w:val="006668C8"/>
    <w:rsid w:val="00667FEA"/>
    <w:rsid w:val="00670EF8"/>
    <w:rsid w:val="0067118C"/>
    <w:rsid w:val="00672BD8"/>
    <w:rsid w:val="00674969"/>
    <w:rsid w:val="00675CE0"/>
    <w:rsid w:val="00683EDB"/>
    <w:rsid w:val="006848AA"/>
    <w:rsid w:val="00684E6E"/>
    <w:rsid w:val="006860FD"/>
    <w:rsid w:val="006924CF"/>
    <w:rsid w:val="00695BAB"/>
    <w:rsid w:val="00697535"/>
    <w:rsid w:val="006976E7"/>
    <w:rsid w:val="006A0886"/>
    <w:rsid w:val="006A55AB"/>
    <w:rsid w:val="006B1204"/>
    <w:rsid w:val="006B4CA1"/>
    <w:rsid w:val="006B51FC"/>
    <w:rsid w:val="006B7481"/>
    <w:rsid w:val="006C1304"/>
    <w:rsid w:val="006C5C19"/>
    <w:rsid w:val="006C6238"/>
    <w:rsid w:val="006C6EAE"/>
    <w:rsid w:val="006D378B"/>
    <w:rsid w:val="006D45F0"/>
    <w:rsid w:val="006D4F0B"/>
    <w:rsid w:val="006D6C41"/>
    <w:rsid w:val="006D73C4"/>
    <w:rsid w:val="006E25B9"/>
    <w:rsid w:val="006E5BEE"/>
    <w:rsid w:val="006E6248"/>
    <w:rsid w:val="006F0BBC"/>
    <w:rsid w:val="006F0FDA"/>
    <w:rsid w:val="006F2CA9"/>
    <w:rsid w:val="006F3147"/>
    <w:rsid w:val="006F3CF4"/>
    <w:rsid w:val="006F5CE1"/>
    <w:rsid w:val="00700899"/>
    <w:rsid w:val="00700ECC"/>
    <w:rsid w:val="0070383C"/>
    <w:rsid w:val="00705988"/>
    <w:rsid w:val="00706DBF"/>
    <w:rsid w:val="00713FFB"/>
    <w:rsid w:val="00714660"/>
    <w:rsid w:val="00714EB4"/>
    <w:rsid w:val="00715B77"/>
    <w:rsid w:val="007163C0"/>
    <w:rsid w:val="0071770D"/>
    <w:rsid w:val="007200FC"/>
    <w:rsid w:val="00722618"/>
    <w:rsid w:val="0072474C"/>
    <w:rsid w:val="0072499B"/>
    <w:rsid w:val="007250EB"/>
    <w:rsid w:val="00727771"/>
    <w:rsid w:val="007301EE"/>
    <w:rsid w:val="00730C44"/>
    <w:rsid w:val="00737EDC"/>
    <w:rsid w:val="00740CEC"/>
    <w:rsid w:val="0074301A"/>
    <w:rsid w:val="00743076"/>
    <w:rsid w:val="0074378A"/>
    <w:rsid w:val="007540A3"/>
    <w:rsid w:val="00756FB9"/>
    <w:rsid w:val="0075779B"/>
    <w:rsid w:val="007601CC"/>
    <w:rsid w:val="0076470A"/>
    <w:rsid w:val="007651FB"/>
    <w:rsid w:val="00766306"/>
    <w:rsid w:val="00766B0C"/>
    <w:rsid w:val="00767346"/>
    <w:rsid w:val="007703B6"/>
    <w:rsid w:val="00771A35"/>
    <w:rsid w:val="00772E0E"/>
    <w:rsid w:val="0077479B"/>
    <w:rsid w:val="00776A40"/>
    <w:rsid w:val="00780553"/>
    <w:rsid w:val="00781E45"/>
    <w:rsid w:val="00783026"/>
    <w:rsid w:val="00790FD8"/>
    <w:rsid w:val="00791E83"/>
    <w:rsid w:val="00791EBB"/>
    <w:rsid w:val="007928CD"/>
    <w:rsid w:val="0079596C"/>
    <w:rsid w:val="007968CE"/>
    <w:rsid w:val="007A23B6"/>
    <w:rsid w:val="007A5391"/>
    <w:rsid w:val="007A5AA1"/>
    <w:rsid w:val="007A6863"/>
    <w:rsid w:val="007B0D8D"/>
    <w:rsid w:val="007B17AB"/>
    <w:rsid w:val="007B3763"/>
    <w:rsid w:val="007B4774"/>
    <w:rsid w:val="007B4FBD"/>
    <w:rsid w:val="007B7427"/>
    <w:rsid w:val="007C2455"/>
    <w:rsid w:val="007C25FD"/>
    <w:rsid w:val="007C648B"/>
    <w:rsid w:val="007D155F"/>
    <w:rsid w:val="007D2464"/>
    <w:rsid w:val="007D394C"/>
    <w:rsid w:val="007D6328"/>
    <w:rsid w:val="007D6D5C"/>
    <w:rsid w:val="007D7DC9"/>
    <w:rsid w:val="007E02F4"/>
    <w:rsid w:val="007E186A"/>
    <w:rsid w:val="007E202D"/>
    <w:rsid w:val="007E3C1A"/>
    <w:rsid w:val="007E46F0"/>
    <w:rsid w:val="007E55D4"/>
    <w:rsid w:val="007E649D"/>
    <w:rsid w:val="007F03C3"/>
    <w:rsid w:val="007F091F"/>
    <w:rsid w:val="007F530E"/>
    <w:rsid w:val="007F7B8C"/>
    <w:rsid w:val="00801A2B"/>
    <w:rsid w:val="00802938"/>
    <w:rsid w:val="008029B7"/>
    <w:rsid w:val="00803847"/>
    <w:rsid w:val="00807816"/>
    <w:rsid w:val="00810395"/>
    <w:rsid w:val="00810DF8"/>
    <w:rsid w:val="00811A43"/>
    <w:rsid w:val="00812450"/>
    <w:rsid w:val="00812F6C"/>
    <w:rsid w:val="00813219"/>
    <w:rsid w:val="0081589C"/>
    <w:rsid w:val="00816B00"/>
    <w:rsid w:val="008219D1"/>
    <w:rsid w:val="008221EA"/>
    <w:rsid w:val="00822E7A"/>
    <w:rsid w:val="008239B3"/>
    <w:rsid w:val="00824A2F"/>
    <w:rsid w:val="00827464"/>
    <w:rsid w:val="00832873"/>
    <w:rsid w:val="00834EED"/>
    <w:rsid w:val="00841925"/>
    <w:rsid w:val="00842969"/>
    <w:rsid w:val="00844C6B"/>
    <w:rsid w:val="008453C0"/>
    <w:rsid w:val="00845549"/>
    <w:rsid w:val="0085131A"/>
    <w:rsid w:val="00852052"/>
    <w:rsid w:val="00854364"/>
    <w:rsid w:val="008546E7"/>
    <w:rsid w:val="0085747F"/>
    <w:rsid w:val="00857808"/>
    <w:rsid w:val="00863068"/>
    <w:rsid w:val="008646F9"/>
    <w:rsid w:val="00865DA7"/>
    <w:rsid w:val="00870AA6"/>
    <w:rsid w:val="00871323"/>
    <w:rsid w:val="00871C4B"/>
    <w:rsid w:val="00872508"/>
    <w:rsid w:val="00883563"/>
    <w:rsid w:val="008840F9"/>
    <w:rsid w:val="00886F4D"/>
    <w:rsid w:val="00887269"/>
    <w:rsid w:val="008877A1"/>
    <w:rsid w:val="00887CCC"/>
    <w:rsid w:val="008906F7"/>
    <w:rsid w:val="00890AC8"/>
    <w:rsid w:val="00890B40"/>
    <w:rsid w:val="00890E3A"/>
    <w:rsid w:val="008915AF"/>
    <w:rsid w:val="008944E9"/>
    <w:rsid w:val="00896A0D"/>
    <w:rsid w:val="008976E8"/>
    <w:rsid w:val="008A09AE"/>
    <w:rsid w:val="008A2A29"/>
    <w:rsid w:val="008A3F99"/>
    <w:rsid w:val="008A41C2"/>
    <w:rsid w:val="008A4738"/>
    <w:rsid w:val="008A6AF4"/>
    <w:rsid w:val="008A74E3"/>
    <w:rsid w:val="008B0CE2"/>
    <w:rsid w:val="008B4373"/>
    <w:rsid w:val="008B6CDF"/>
    <w:rsid w:val="008C06D8"/>
    <w:rsid w:val="008C3898"/>
    <w:rsid w:val="008C3DFB"/>
    <w:rsid w:val="008C528B"/>
    <w:rsid w:val="008C5DB7"/>
    <w:rsid w:val="008D7775"/>
    <w:rsid w:val="008E1B95"/>
    <w:rsid w:val="008E268E"/>
    <w:rsid w:val="008E2693"/>
    <w:rsid w:val="008E38D4"/>
    <w:rsid w:val="008E630C"/>
    <w:rsid w:val="008E6F99"/>
    <w:rsid w:val="008F6CAE"/>
    <w:rsid w:val="008F7087"/>
    <w:rsid w:val="008F74BA"/>
    <w:rsid w:val="00900C9E"/>
    <w:rsid w:val="0090134D"/>
    <w:rsid w:val="00901510"/>
    <w:rsid w:val="00901CA4"/>
    <w:rsid w:val="009023AA"/>
    <w:rsid w:val="00906360"/>
    <w:rsid w:val="00911AC5"/>
    <w:rsid w:val="00920B02"/>
    <w:rsid w:val="0092216A"/>
    <w:rsid w:val="009247D9"/>
    <w:rsid w:val="00927E2F"/>
    <w:rsid w:val="0093072A"/>
    <w:rsid w:val="00935CF5"/>
    <w:rsid w:val="0093746D"/>
    <w:rsid w:val="00941929"/>
    <w:rsid w:val="00944B0E"/>
    <w:rsid w:val="00944E39"/>
    <w:rsid w:val="00945FA5"/>
    <w:rsid w:val="009469A9"/>
    <w:rsid w:val="009470DF"/>
    <w:rsid w:val="00950D5C"/>
    <w:rsid w:val="009532AA"/>
    <w:rsid w:val="009543C6"/>
    <w:rsid w:val="0095554F"/>
    <w:rsid w:val="00960310"/>
    <w:rsid w:val="00961DB1"/>
    <w:rsid w:val="00970BF6"/>
    <w:rsid w:val="00970C5C"/>
    <w:rsid w:val="00972C6C"/>
    <w:rsid w:val="00974C26"/>
    <w:rsid w:val="00975F76"/>
    <w:rsid w:val="009805D6"/>
    <w:rsid w:val="009813BB"/>
    <w:rsid w:val="00985F36"/>
    <w:rsid w:val="009868C3"/>
    <w:rsid w:val="00987D9B"/>
    <w:rsid w:val="00995237"/>
    <w:rsid w:val="009974B7"/>
    <w:rsid w:val="009A1DAC"/>
    <w:rsid w:val="009A2104"/>
    <w:rsid w:val="009B1A61"/>
    <w:rsid w:val="009B2A94"/>
    <w:rsid w:val="009B2BFF"/>
    <w:rsid w:val="009B3085"/>
    <w:rsid w:val="009B6646"/>
    <w:rsid w:val="009B7CD1"/>
    <w:rsid w:val="009C1474"/>
    <w:rsid w:val="009C42F5"/>
    <w:rsid w:val="009C6ED4"/>
    <w:rsid w:val="009C76F2"/>
    <w:rsid w:val="009C78D3"/>
    <w:rsid w:val="009D0D66"/>
    <w:rsid w:val="009D0FE1"/>
    <w:rsid w:val="009D21B5"/>
    <w:rsid w:val="009D247C"/>
    <w:rsid w:val="009D33B8"/>
    <w:rsid w:val="009D4C0A"/>
    <w:rsid w:val="009D5DFD"/>
    <w:rsid w:val="009D6B61"/>
    <w:rsid w:val="009D6FC3"/>
    <w:rsid w:val="009D7B7C"/>
    <w:rsid w:val="009E0300"/>
    <w:rsid w:val="009E0985"/>
    <w:rsid w:val="009E1496"/>
    <w:rsid w:val="009E1B80"/>
    <w:rsid w:val="009E3BB7"/>
    <w:rsid w:val="009E4938"/>
    <w:rsid w:val="009E4E42"/>
    <w:rsid w:val="009E592E"/>
    <w:rsid w:val="009E5A65"/>
    <w:rsid w:val="009F1727"/>
    <w:rsid w:val="009F472F"/>
    <w:rsid w:val="009F6AEB"/>
    <w:rsid w:val="009F79FB"/>
    <w:rsid w:val="00A019BF"/>
    <w:rsid w:val="00A04C5D"/>
    <w:rsid w:val="00A058B5"/>
    <w:rsid w:val="00A069C6"/>
    <w:rsid w:val="00A06D36"/>
    <w:rsid w:val="00A06D72"/>
    <w:rsid w:val="00A12877"/>
    <w:rsid w:val="00A13A44"/>
    <w:rsid w:val="00A17CC6"/>
    <w:rsid w:val="00A22AC3"/>
    <w:rsid w:val="00A23B59"/>
    <w:rsid w:val="00A26D19"/>
    <w:rsid w:val="00A26E1A"/>
    <w:rsid w:val="00A277C9"/>
    <w:rsid w:val="00A31AD5"/>
    <w:rsid w:val="00A35AD5"/>
    <w:rsid w:val="00A369A1"/>
    <w:rsid w:val="00A374EE"/>
    <w:rsid w:val="00A4525B"/>
    <w:rsid w:val="00A466F1"/>
    <w:rsid w:val="00A51BC6"/>
    <w:rsid w:val="00A529F5"/>
    <w:rsid w:val="00A55228"/>
    <w:rsid w:val="00A61D46"/>
    <w:rsid w:val="00A6436D"/>
    <w:rsid w:val="00A64A24"/>
    <w:rsid w:val="00A67D9E"/>
    <w:rsid w:val="00A72F91"/>
    <w:rsid w:val="00A7333D"/>
    <w:rsid w:val="00A80803"/>
    <w:rsid w:val="00A864D0"/>
    <w:rsid w:val="00A901EA"/>
    <w:rsid w:val="00A90447"/>
    <w:rsid w:val="00A90BD1"/>
    <w:rsid w:val="00A90FFC"/>
    <w:rsid w:val="00A9124F"/>
    <w:rsid w:val="00A92298"/>
    <w:rsid w:val="00A9232C"/>
    <w:rsid w:val="00A93413"/>
    <w:rsid w:val="00A94A63"/>
    <w:rsid w:val="00A95CD6"/>
    <w:rsid w:val="00A96256"/>
    <w:rsid w:val="00A96BBE"/>
    <w:rsid w:val="00AA05C5"/>
    <w:rsid w:val="00AA6D66"/>
    <w:rsid w:val="00AB13D6"/>
    <w:rsid w:val="00AB7BD7"/>
    <w:rsid w:val="00AC0D08"/>
    <w:rsid w:val="00AC43D9"/>
    <w:rsid w:val="00AC566B"/>
    <w:rsid w:val="00AC5F41"/>
    <w:rsid w:val="00AC63BE"/>
    <w:rsid w:val="00AC7825"/>
    <w:rsid w:val="00AD3140"/>
    <w:rsid w:val="00AD34CA"/>
    <w:rsid w:val="00AD6D48"/>
    <w:rsid w:val="00AD79C4"/>
    <w:rsid w:val="00AE0022"/>
    <w:rsid w:val="00AE09C3"/>
    <w:rsid w:val="00AE09FA"/>
    <w:rsid w:val="00AE147D"/>
    <w:rsid w:val="00AE15A0"/>
    <w:rsid w:val="00AE2AF2"/>
    <w:rsid w:val="00AE31D1"/>
    <w:rsid w:val="00AE3DE1"/>
    <w:rsid w:val="00AE4DC9"/>
    <w:rsid w:val="00AE4DF2"/>
    <w:rsid w:val="00AE4E87"/>
    <w:rsid w:val="00AF1140"/>
    <w:rsid w:val="00AF221E"/>
    <w:rsid w:val="00AF4433"/>
    <w:rsid w:val="00AF4B6E"/>
    <w:rsid w:val="00AF790E"/>
    <w:rsid w:val="00AF7C9B"/>
    <w:rsid w:val="00B00214"/>
    <w:rsid w:val="00B01C2A"/>
    <w:rsid w:val="00B058CD"/>
    <w:rsid w:val="00B07B24"/>
    <w:rsid w:val="00B10337"/>
    <w:rsid w:val="00B10C97"/>
    <w:rsid w:val="00B125BD"/>
    <w:rsid w:val="00B13F7F"/>
    <w:rsid w:val="00B16856"/>
    <w:rsid w:val="00B1759D"/>
    <w:rsid w:val="00B17E66"/>
    <w:rsid w:val="00B206A4"/>
    <w:rsid w:val="00B24A56"/>
    <w:rsid w:val="00B25C84"/>
    <w:rsid w:val="00B300A8"/>
    <w:rsid w:val="00B319CA"/>
    <w:rsid w:val="00B32AEA"/>
    <w:rsid w:val="00B32E4C"/>
    <w:rsid w:val="00B32EFD"/>
    <w:rsid w:val="00B33513"/>
    <w:rsid w:val="00B33810"/>
    <w:rsid w:val="00B36384"/>
    <w:rsid w:val="00B409C2"/>
    <w:rsid w:val="00B42A41"/>
    <w:rsid w:val="00B4753E"/>
    <w:rsid w:val="00B47C2C"/>
    <w:rsid w:val="00B5291F"/>
    <w:rsid w:val="00B54065"/>
    <w:rsid w:val="00B55164"/>
    <w:rsid w:val="00B55851"/>
    <w:rsid w:val="00B56825"/>
    <w:rsid w:val="00B57652"/>
    <w:rsid w:val="00B61519"/>
    <w:rsid w:val="00B62175"/>
    <w:rsid w:val="00B63BFD"/>
    <w:rsid w:val="00B67E5F"/>
    <w:rsid w:val="00B71CF6"/>
    <w:rsid w:val="00B74998"/>
    <w:rsid w:val="00B80487"/>
    <w:rsid w:val="00B824D8"/>
    <w:rsid w:val="00B832A2"/>
    <w:rsid w:val="00B85D51"/>
    <w:rsid w:val="00B861FB"/>
    <w:rsid w:val="00B932D9"/>
    <w:rsid w:val="00B94B1C"/>
    <w:rsid w:val="00B96869"/>
    <w:rsid w:val="00B96F91"/>
    <w:rsid w:val="00B974CD"/>
    <w:rsid w:val="00BA03AB"/>
    <w:rsid w:val="00BA0DE8"/>
    <w:rsid w:val="00BA1F6E"/>
    <w:rsid w:val="00BA472F"/>
    <w:rsid w:val="00BA6FC1"/>
    <w:rsid w:val="00BB0606"/>
    <w:rsid w:val="00BB0C21"/>
    <w:rsid w:val="00BB0CF7"/>
    <w:rsid w:val="00BB0E52"/>
    <w:rsid w:val="00BB4043"/>
    <w:rsid w:val="00BB51A7"/>
    <w:rsid w:val="00BB6BDE"/>
    <w:rsid w:val="00BC0A49"/>
    <w:rsid w:val="00BC4397"/>
    <w:rsid w:val="00BC5ABB"/>
    <w:rsid w:val="00BC5DE6"/>
    <w:rsid w:val="00BC6ECB"/>
    <w:rsid w:val="00BD2938"/>
    <w:rsid w:val="00BD2C3D"/>
    <w:rsid w:val="00BD3157"/>
    <w:rsid w:val="00BD32F7"/>
    <w:rsid w:val="00BD5E79"/>
    <w:rsid w:val="00BD69F8"/>
    <w:rsid w:val="00BD7955"/>
    <w:rsid w:val="00BD7A1C"/>
    <w:rsid w:val="00BE00E2"/>
    <w:rsid w:val="00BE57F4"/>
    <w:rsid w:val="00BE721B"/>
    <w:rsid w:val="00BF0F2F"/>
    <w:rsid w:val="00BF0FB5"/>
    <w:rsid w:val="00BF516A"/>
    <w:rsid w:val="00BF5DB9"/>
    <w:rsid w:val="00BF7CC3"/>
    <w:rsid w:val="00C00636"/>
    <w:rsid w:val="00C02F4E"/>
    <w:rsid w:val="00C03745"/>
    <w:rsid w:val="00C0556F"/>
    <w:rsid w:val="00C07E1B"/>
    <w:rsid w:val="00C10DB0"/>
    <w:rsid w:val="00C14A27"/>
    <w:rsid w:val="00C154C4"/>
    <w:rsid w:val="00C17E18"/>
    <w:rsid w:val="00C22C5C"/>
    <w:rsid w:val="00C23374"/>
    <w:rsid w:val="00C24675"/>
    <w:rsid w:val="00C25217"/>
    <w:rsid w:val="00C25BE6"/>
    <w:rsid w:val="00C26767"/>
    <w:rsid w:val="00C26AFE"/>
    <w:rsid w:val="00C3070A"/>
    <w:rsid w:val="00C30757"/>
    <w:rsid w:val="00C3125E"/>
    <w:rsid w:val="00C31BD0"/>
    <w:rsid w:val="00C32750"/>
    <w:rsid w:val="00C32882"/>
    <w:rsid w:val="00C345B3"/>
    <w:rsid w:val="00C3502A"/>
    <w:rsid w:val="00C35E2C"/>
    <w:rsid w:val="00C35FE3"/>
    <w:rsid w:val="00C37452"/>
    <w:rsid w:val="00C37C3E"/>
    <w:rsid w:val="00C4214E"/>
    <w:rsid w:val="00C4370B"/>
    <w:rsid w:val="00C44DEA"/>
    <w:rsid w:val="00C46CAD"/>
    <w:rsid w:val="00C51B69"/>
    <w:rsid w:val="00C529AD"/>
    <w:rsid w:val="00C5464E"/>
    <w:rsid w:val="00C54B2D"/>
    <w:rsid w:val="00C557A7"/>
    <w:rsid w:val="00C60491"/>
    <w:rsid w:val="00C6242F"/>
    <w:rsid w:val="00C64178"/>
    <w:rsid w:val="00C671D9"/>
    <w:rsid w:val="00C70BBB"/>
    <w:rsid w:val="00C742DD"/>
    <w:rsid w:val="00C75557"/>
    <w:rsid w:val="00C81E43"/>
    <w:rsid w:val="00C84C05"/>
    <w:rsid w:val="00C92965"/>
    <w:rsid w:val="00C9370E"/>
    <w:rsid w:val="00C939F7"/>
    <w:rsid w:val="00C94DFD"/>
    <w:rsid w:val="00C95C11"/>
    <w:rsid w:val="00C9653A"/>
    <w:rsid w:val="00CA06B8"/>
    <w:rsid w:val="00CA13AE"/>
    <w:rsid w:val="00CA34AC"/>
    <w:rsid w:val="00CB05AF"/>
    <w:rsid w:val="00CC085C"/>
    <w:rsid w:val="00CC0B84"/>
    <w:rsid w:val="00CC0CB5"/>
    <w:rsid w:val="00CC3CAF"/>
    <w:rsid w:val="00CC7DF1"/>
    <w:rsid w:val="00CD05ED"/>
    <w:rsid w:val="00CD0FC6"/>
    <w:rsid w:val="00CD2524"/>
    <w:rsid w:val="00CD56DF"/>
    <w:rsid w:val="00CD5B40"/>
    <w:rsid w:val="00CD6532"/>
    <w:rsid w:val="00CD6789"/>
    <w:rsid w:val="00CE3EE7"/>
    <w:rsid w:val="00CE5B70"/>
    <w:rsid w:val="00CE6074"/>
    <w:rsid w:val="00CF0409"/>
    <w:rsid w:val="00CF32B7"/>
    <w:rsid w:val="00CF3A0F"/>
    <w:rsid w:val="00CF3BC6"/>
    <w:rsid w:val="00CF4706"/>
    <w:rsid w:val="00CF4876"/>
    <w:rsid w:val="00CF5C39"/>
    <w:rsid w:val="00CF6C15"/>
    <w:rsid w:val="00D00465"/>
    <w:rsid w:val="00D00926"/>
    <w:rsid w:val="00D0718D"/>
    <w:rsid w:val="00D07226"/>
    <w:rsid w:val="00D10C9D"/>
    <w:rsid w:val="00D125C0"/>
    <w:rsid w:val="00D162B1"/>
    <w:rsid w:val="00D164FF"/>
    <w:rsid w:val="00D17590"/>
    <w:rsid w:val="00D20A3D"/>
    <w:rsid w:val="00D22FD2"/>
    <w:rsid w:val="00D23016"/>
    <w:rsid w:val="00D23640"/>
    <w:rsid w:val="00D247A6"/>
    <w:rsid w:val="00D272CC"/>
    <w:rsid w:val="00D2772B"/>
    <w:rsid w:val="00D304A4"/>
    <w:rsid w:val="00D31B2E"/>
    <w:rsid w:val="00D3205F"/>
    <w:rsid w:val="00D358B3"/>
    <w:rsid w:val="00D35C42"/>
    <w:rsid w:val="00D377FE"/>
    <w:rsid w:val="00D37C82"/>
    <w:rsid w:val="00D37D7D"/>
    <w:rsid w:val="00D37EB6"/>
    <w:rsid w:val="00D400E5"/>
    <w:rsid w:val="00D41D04"/>
    <w:rsid w:val="00D441A0"/>
    <w:rsid w:val="00D44256"/>
    <w:rsid w:val="00D46582"/>
    <w:rsid w:val="00D47A9E"/>
    <w:rsid w:val="00D50383"/>
    <w:rsid w:val="00D522C0"/>
    <w:rsid w:val="00D52930"/>
    <w:rsid w:val="00D52BB5"/>
    <w:rsid w:val="00D623F4"/>
    <w:rsid w:val="00D64933"/>
    <w:rsid w:val="00D70824"/>
    <w:rsid w:val="00D71471"/>
    <w:rsid w:val="00D8001D"/>
    <w:rsid w:val="00D8086A"/>
    <w:rsid w:val="00D81BF8"/>
    <w:rsid w:val="00D81DA2"/>
    <w:rsid w:val="00D83EB5"/>
    <w:rsid w:val="00D862A2"/>
    <w:rsid w:val="00D86E15"/>
    <w:rsid w:val="00D87D19"/>
    <w:rsid w:val="00D910E2"/>
    <w:rsid w:val="00D91DB3"/>
    <w:rsid w:val="00D9233F"/>
    <w:rsid w:val="00D934E1"/>
    <w:rsid w:val="00D9441D"/>
    <w:rsid w:val="00D947D7"/>
    <w:rsid w:val="00D9664B"/>
    <w:rsid w:val="00DA179A"/>
    <w:rsid w:val="00DA1AD7"/>
    <w:rsid w:val="00DA2C81"/>
    <w:rsid w:val="00DA5A24"/>
    <w:rsid w:val="00DB24CA"/>
    <w:rsid w:val="00DB27E4"/>
    <w:rsid w:val="00DB3442"/>
    <w:rsid w:val="00DB3CA4"/>
    <w:rsid w:val="00DB4F90"/>
    <w:rsid w:val="00DC4956"/>
    <w:rsid w:val="00DD0A84"/>
    <w:rsid w:val="00DE03CB"/>
    <w:rsid w:val="00DE1FD9"/>
    <w:rsid w:val="00DE53DB"/>
    <w:rsid w:val="00DE5D77"/>
    <w:rsid w:val="00DF2286"/>
    <w:rsid w:val="00DF2B0F"/>
    <w:rsid w:val="00DF3163"/>
    <w:rsid w:val="00DF5A09"/>
    <w:rsid w:val="00DF5FFE"/>
    <w:rsid w:val="00DF667B"/>
    <w:rsid w:val="00E0016F"/>
    <w:rsid w:val="00E00CFD"/>
    <w:rsid w:val="00E00D7F"/>
    <w:rsid w:val="00E0239D"/>
    <w:rsid w:val="00E037D7"/>
    <w:rsid w:val="00E03CBB"/>
    <w:rsid w:val="00E04994"/>
    <w:rsid w:val="00E0609D"/>
    <w:rsid w:val="00E060E9"/>
    <w:rsid w:val="00E13CBC"/>
    <w:rsid w:val="00E14489"/>
    <w:rsid w:val="00E15DB5"/>
    <w:rsid w:val="00E218B7"/>
    <w:rsid w:val="00E226BB"/>
    <w:rsid w:val="00E227B8"/>
    <w:rsid w:val="00E23062"/>
    <w:rsid w:val="00E233AE"/>
    <w:rsid w:val="00E24DB0"/>
    <w:rsid w:val="00E305BB"/>
    <w:rsid w:val="00E30AD5"/>
    <w:rsid w:val="00E34333"/>
    <w:rsid w:val="00E35FC5"/>
    <w:rsid w:val="00E36740"/>
    <w:rsid w:val="00E37A9E"/>
    <w:rsid w:val="00E4297E"/>
    <w:rsid w:val="00E44A02"/>
    <w:rsid w:val="00E44EAC"/>
    <w:rsid w:val="00E46E23"/>
    <w:rsid w:val="00E55E9D"/>
    <w:rsid w:val="00E60534"/>
    <w:rsid w:val="00E61A3E"/>
    <w:rsid w:val="00E634A3"/>
    <w:rsid w:val="00E63EBD"/>
    <w:rsid w:val="00E64244"/>
    <w:rsid w:val="00E660D4"/>
    <w:rsid w:val="00E66D57"/>
    <w:rsid w:val="00E70B9C"/>
    <w:rsid w:val="00E70D7A"/>
    <w:rsid w:val="00E71994"/>
    <w:rsid w:val="00E71AD4"/>
    <w:rsid w:val="00E7261F"/>
    <w:rsid w:val="00E73B29"/>
    <w:rsid w:val="00E74568"/>
    <w:rsid w:val="00E75646"/>
    <w:rsid w:val="00E831E5"/>
    <w:rsid w:val="00E852C3"/>
    <w:rsid w:val="00E85C3A"/>
    <w:rsid w:val="00E878F7"/>
    <w:rsid w:val="00E90B4E"/>
    <w:rsid w:val="00E92D1E"/>
    <w:rsid w:val="00E93D7F"/>
    <w:rsid w:val="00E957B1"/>
    <w:rsid w:val="00E95F7B"/>
    <w:rsid w:val="00E96D8B"/>
    <w:rsid w:val="00E96EA8"/>
    <w:rsid w:val="00EA1205"/>
    <w:rsid w:val="00EA19ED"/>
    <w:rsid w:val="00EA1E44"/>
    <w:rsid w:val="00EA22D3"/>
    <w:rsid w:val="00EA244E"/>
    <w:rsid w:val="00EA46E0"/>
    <w:rsid w:val="00EA4996"/>
    <w:rsid w:val="00EA5235"/>
    <w:rsid w:val="00EA5D44"/>
    <w:rsid w:val="00EA78F0"/>
    <w:rsid w:val="00EB0B05"/>
    <w:rsid w:val="00EB29F0"/>
    <w:rsid w:val="00EB3B26"/>
    <w:rsid w:val="00EB5CE8"/>
    <w:rsid w:val="00EC13CA"/>
    <w:rsid w:val="00EC3C28"/>
    <w:rsid w:val="00EC3EBA"/>
    <w:rsid w:val="00EC3F00"/>
    <w:rsid w:val="00ED22B7"/>
    <w:rsid w:val="00ED27BF"/>
    <w:rsid w:val="00ED3BAD"/>
    <w:rsid w:val="00ED4FD4"/>
    <w:rsid w:val="00EE0640"/>
    <w:rsid w:val="00EE07D9"/>
    <w:rsid w:val="00EE09DB"/>
    <w:rsid w:val="00EE3CED"/>
    <w:rsid w:val="00EE674C"/>
    <w:rsid w:val="00EE750C"/>
    <w:rsid w:val="00EF0314"/>
    <w:rsid w:val="00EF05F6"/>
    <w:rsid w:val="00EF0742"/>
    <w:rsid w:val="00EF2D5D"/>
    <w:rsid w:val="00F0175F"/>
    <w:rsid w:val="00F02E46"/>
    <w:rsid w:val="00F04BFA"/>
    <w:rsid w:val="00F05188"/>
    <w:rsid w:val="00F06231"/>
    <w:rsid w:val="00F0762D"/>
    <w:rsid w:val="00F10428"/>
    <w:rsid w:val="00F10718"/>
    <w:rsid w:val="00F11C09"/>
    <w:rsid w:val="00F11D87"/>
    <w:rsid w:val="00F13AAD"/>
    <w:rsid w:val="00F1418A"/>
    <w:rsid w:val="00F1697D"/>
    <w:rsid w:val="00F239DC"/>
    <w:rsid w:val="00F25F3D"/>
    <w:rsid w:val="00F31B14"/>
    <w:rsid w:val="00F42986"/>
    <w:rsid w:val="00F4322F"/>
    <w:rsid w:val="00F4467E"/>
    <w:rsid w:val="00F4556B"/>
    <w:rsid w:val="00F50359"/>
    <w:rsid w:val="00F562F5"/>
    <w:rsid w:val="00F5718C"/>
    <w:rsid w:val="00F60BC3"/>
    <w:rsid w:val="00F60FCC"/>
    <w:rsid w:val="00F61EBE"/>
    <w:rsid w:val="00F635A7"/>
    <w:rsid w:val="00F6376D"/>
    <w:rsid w:val="00F72B80"/>
    <w:rsid w:val="00F7449B"/>
    <w:rsid w:val="00F76141"/>
    <w:rsid w:val="00F76310"/>
    <w:rsid w:val="00F76AA1"/>
    <w:rsid w:val="00F8032B"/>
    <w:rsid w:val="00F81BEA"/>
    <w:rsid w:val="00F83D1B"/>
    <w:rsid w:val="00F8601D"/>
    <w:rsid w:val="00F87026"/>
    <w:rsid w:val="00F878C7"/>
    <w:rsid w:val="00F91434"/>
    <w:rsid w:val="00F91B43"/>
    <w:rsid w:val="00F9307F"/>
    <w:rsid w:val="00F975A2"/>
    <w:rsid w:val="00F97746"/>
    <w:rsid w:val="00FA01D8"/>
    <w:rsid w:val="00FA12A3"/>
    <w:rsid w:val="00FA2193"/>
    <w:rsid w:val="00FA243A"/>
    <w:rsid w:val="00FA41A7"/>
    <w:rsid w:val="00FA7913"/>
    <w:rsid w:val="00FA7D30"/>
    <w:rsid w:val="00FB0E9A"/>
    <w:rsid w:val="00FB3FDB"/>
    <w:rsid w:val="00FB6016"/>
    <w:rsid w:val="00FB794F"/>
    <w:rsid w:val="00FC3DF3"/>
    <w:rsid w:val="00FD029F"/>
    <w:rsid w:val="00FD1202"/>
    <w:rsid w:val="00FD4204"/>
    <w:rsid w:val="00FD5179"/>
    <w:rsid w:val="00FD5B80"/>
    <w:rsid w:val="00FD6D5C"/>
    <w:rsid w:val="00FE02E7"/>
    <w:rsid w:val="00FE09E0"/>
    <w:rsid w:val="00FE0B1E"/>
    <w:rsid w:val="00FE4ED6"/>
    <w:rsid w:val="00FE5D6B"/>
    <w:rsid w:val="00FF0555"/>
    <w:rsid w:val="00FF4C4C"/>
    <w:rsid w:val="00FF5958"/>
    <w:rsid w:val="00FF6355"/>
    <w:rsid w:val="00FF68EF"/>
    <w:rsid w:val="00FF7D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hapeDefaults>
    <o:shapedefaults v:ext="edit" spidmax="14337"/>
    <o:shapelayout v:ext="edit">
      <o:idmap v:ext="edit" data="1"/>
    </o:shapelayout>
  </w:shapeDefaults>
  <w:decimalSymbol w:val="."/>
  <w:listSeparator w:val=","/>
  <w14:docId w14:val="647E571E"/>
  <w15:docId w15:val="{D43A5D81-4D00-4BB3-ADD3-5F33F654CA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SG" w:eastAsia="en-S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13BB"/>
    <w:rPr>
      <w:rFonts w:eastAsia="Times New Roman"/>
      <w:sz w:val="24"/>
      <w:szCs w:val="24"/>
      <w:lang w:val="en-GB" w:eastAsia="en-US"/>
    </w:rPr>
  </w:style>
  <w:style w:type="paragraph" w:styleId="Heading2">
    <w:name w:val="heading 2"/>
    <w:basedOn w:val="Normal"/>
    <w:next w:val="Normal"/>
    <w:qFormat/>
    <w:rsid w:val="00C70BBB"/>
    <w:pPr>
      <w:keepNext/>
      <w:outlineLvl w:val="1"/>
    </w:pPr>
    <w:rPr>
      <w:rFonts w:ascii="Verdana" w:hAnsi="Verdana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C70BB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C70BB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C70BBB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C70BBB"/>
  </w:style>
  <w:style w:type="paragraph" w:styleId="BalloonText">
    <w:name w:val="Balloon Text"/>
    <w:basedOn w:val="Normal"/>
    <w:semiHidden/>
    <w:rsid w:val="00214B2E"/>
    <w:rPr>
      <w:rFonts w:ascii="Tahoma" w:hAnsi="Tahoma" w:cs="Tahoma"/>
      <w:sz w:val="16"/>
      <w:szCs w:val="16"/>
    </w:rPr>
  </w:style>
  <w:style w:type="paragraph" w:styleId="BodyTextIndent2">
    <w:name w:val="Body Text Indent 2"/>
    <w:basedOn w:val="Normal"/>
    <w:rsid w:val="00CF4706"/>
    <w:pPr>
      <w:ind w:left="720"/>
    </w:pPr>
    <w:rPr>
      <w:szCs w:val="20"/>
    </w:rPr>
  </w:style>
  <w:style w:type="paragraph" w:styleId="BodyTextIndent">
    <w:name w:val="Body Text Indent"/>
    <w:basedOn w:val="Normal"/>
    <w:rsid w:val="007E186A"/>
    <w:pPr>
      <w:spacing w:after="120"/>
      <w:ind w:left="360"/>
    </w:pPr>
  </w:style>
  <w:style w:type="character" w:styleId="Hyperlink">
    <w:name w:val="Hyperlink"/>
    <w:basedOn w:val="DefaultParagraphFont"/>
    <w:uiPriority w:val="99"/>
    <w:unhideWhenUsed/>
    <w:rsid w:val="0000127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61DB1"/>
    <w:pPr>
      <w:ind w:left="720"/>
    </w:pPr>
  </w:style>
  <w:style w:type="paragraph" w:styleId="NormalWeb">
    <w:name w:val="Normal (Web)"/>
    <w:basedOn w:val="Normal"/>
    <w:uiPriority w:val="99"/>
    <w:unhideWhenUsed/>
    <w:rsid w:val="003110B4"/>
    <w:pPr>
      <w:spacing w:before="100" w:beforeAutospacing="1" w:after="100" w:afterAutospacing="1"/>
    </w:pPr>
    <w:rPr>
      <w:lang w:val="en-SG" w:eastAsia="en-SG"/>
    </w:rPr>
  </w:style>
  <w:style w:type="paragraph" w:styleId="ListBullet">
    <w:name w:val="List Bullet"/>
    <w:basedOn w:val="Normal"/>
    <w:uiPriority w:val="99"/>
    <w:unhideWhenUsed/>
    <w:rsid w:val="0076470A"/>
    <w:pPr>
      <w:numPr>
        <w:numId w:val="3"/>
      </w:numPr>
      <w:contextualSpacing/>
    </w:pPr>
  </w:style>
  <w:style w:type="character" w:customStyle="1" w:styleId="FooterChar">
    <w:name w:val="Footer Char"/>
    <w:basedOn w:val="DefaultParagraphFont"/>
    <w:link w:val="Footer"/>
    <w:rsid w:val="0074378A"/>
    <w:rPr>
      <w:rFonts w:eastAsia="Times New Roman"/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9892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3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80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4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41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96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1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2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32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43322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74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Pages>2</Pages>
  <Words>252</Words>
  <Characters>143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P</Company>
  <LinksUpToDate>false</LinksUpToDate>
  <CharactersWithSpaces>1686</CharactersWithSpaces>
  <SharedDoc>false</SharedDoc>
  <HLinks>
    <vt:vector size="6" baseType="variant">
      <vt:variant>
        <vt:i4>1769518</vt:i4>
      </vt:variant>
      <vt:variant>
        <vt:i4>0</vt:i4>
      </vt:variant>
      <vt:variant>
        <vt:i4>0</vt:i4>
      </vt:variant>
      <vt:variant>
        <vt:i4>5</vt:i4>
      </vt:variant>
      <vt:variant>
        <vt:lpwstr>\\ictgolf\fs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chool of ICT</dc:creator>
  <cp:lastModifiedBy>Wee San LOW (NP)</cp:lastModifiedBy>
  <cp:revision>66</cp:revision>
  <cp:lastPrinted>2019-07-10T03:35:00Z</cp:lastPrinted>
  <dcterms:created xsi:type="dcterms:W3CDTF">2019-04-04T13:23:00Z</dcterms:created>
  <dcterms:modified xsi:type="dcterms:W3CDTF">2021-06-2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0286cb9-b49f-4646-87a5-340028348160_Enabled">
    <vt:lpwstr>true</vt:lpwstr>
  </property>
  <property fmtid="{D5CDD505-2E9C-101B-9397-08002B2CF9AE}" pid="3" name="MSIP_Label_30286cb9-b49f-4646-87a5-340028348160_SetDate">
    <vt:lpwstr>2021-06-21T13:26:10Z</vt:lpwstr>
  </property>
  <property fmtid="{D5CDD505-2E9C-101B-9397-08002B2CF9AE}" pid="4" name="MSIP_Label_30286cb9-b49f-4646-87a5-340028348160_Method">
    <vt:lpwstr>Standard</vt:lpwstr>
  </property>
  <property fmtid="{D5CDD505-2E9C-101B-9397-08002B2CF9AE}" pid="5" name="MSIP_Label_30286cb9-b49f-4646-87a5-340028348160_Name">
    <vt:lpwstr>30286cb9-b49f-4646-87a5-340028348160</vt:lpwstr>
  </property>
  <property fmtid="{D5CDD505-2E9C-101B-9397-08002B2CF9AE}" pid="6" name="MSIP_Label_30286cb9-b49f-4646-87a5-340028348160_SiteId">
    <vt:lpwstr>cba9e115-3016-4462-a1ab-a565cba0cdf1</vt:lpwstr>
  </property>
  <property fmtid="{D5CDD505-2E9C-101B-9397-08002B2CF9AE}" pid="7" name="MSIP_Label_30286cb9-b49f-4646-87a5-340028348160_ActionId">
    <vt:lpwstr>8758b3af-f79d-4b00-b728-b3768c1f2c0d</vt:lpwstr>
  </property>
  <property fmtid="{D5CDD505-2E9C-101B-9397-08002B2CF9AE}" pid="8" name="MSIP_Label_30286cb9-b49f-4646-87a5-340028348160_ContentBits">
    <vt:lpwstr>1</vt:lpwstr>
  </property>
</Properties>
</file>